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1F9DD" w14:textId="77777777" w:rsidR="00365AF3" w:rsidRDefault="00365AF3" w:rsidP="00365AF3">
      <w:pPr>
        <w:ind w:firstLine="0"/>
        <w:jc w:val="center"/>
        <w:rPr>
          <w:b/>
          <w:bCs/>
          <w:rtl/>
        </w:rPr>
      </w:pPr>
      <w:r w:rsidRPr="00C02840">
        <w:rPr>
          <w:noProof/>
        </w:rPr>
        <w:drawing>
          <wp:inline distT="0" distB="0" distL="0" distR="0" wp14:anchorId="63BD47BA" wp14:editId="6F7585D5">
            <wp:extent cx="1123950" cy="11239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CF5ACA" w14:textId="77777777" w:rsidR="00C02840" w:rsidRDefault="00C02840" w:rsidP="00365AF3">
      <w:pPr>
        <w:ind w:firstLine="0"/>
        <w:jc w:val="center"/>
        <w:rPr>
          <w:b/>
          <w:bCs/>
          <w:rtl/>
        </w:rPr>
      </w:pPr>
    </w:p>
    <w:p w14:paraId="671140CA" w14:textId="6B8C70C6" w:rsidR="00365AF3" w:rsidRPr="00365AF3" w:rsidRDefault="00365AF3" w:rsidP="00365AF3">
      <w:pPr>
        <w:ind w:firstLine="0"/>
        <w:jc w:val="center"/>
        <w:rPr>
          <w:b/>
          <w:bCs/>
          <w:rtl/>
        </w:rPr>
      </w:pPr>
      <w:r w:rsidRPr="00365AF3">
        <w:rPr>
          <w:rFonts w:hint="cs"/>
          <w:b/>
          <w:bCs/>
          <w:rtl/>
        </w:rPr>
        <w:t>دانشگاه تهران</w:t>
      </w:r>
    </w:p>
    <w:p w14:paraId="67216E23" w14:textId="77777777" w:rsidR="00365AF3" w:rsidRPr="00365AF3" w:rsidRDefault="00365AF3" w:rsidP="00365AF3">
      <w:pPr>
        <w:ind w:firstLine="0"/>
        <w:jc w:val="center"/>
        <w:rPr>
          <w:b/>
          <w:bCs/>
          <w:rtl/>
        </w:rPr>
      </w:pPr>
      <w:r w:rsidRPr="00365AF3">
        <w:rPr>
          <w:rFonts w:hint="cs"/>
          <w:b/>
          <w:bCs/>
          <w:rtl/>
        </w:rPr>
        <w:t>دانشکده‌ علوم و فنون نوین</w:t>
      </w:r>
    </w:p>
    <w:p w14:paraId="379DF2E7" w14:textId="77777777" w:rsidR="00365AF3" w:rsidRPr="00365AF3" w:rsidRDefault="00365AF3" w:rsidP="00365AF3">
      <w:pPr>
        <w:ind w:left="35" w:firstLine="0"/>
        <w:jc w:val="center"/>
        <w:rPr>
          <w:rtl/>
        </w:rPr>
      </w:pPr>
    </w:p>
    <w:p w14:paraId="243ED7B2" w14:textId="19B569EC" w:rsidR="00365AF3" w:rsidRPr="00365AF3" w:rsidRDefault="00540F51" w:rsidP="00365AF3">
      <w:pPr>
        <w:ind w:left="35" w:firstLine="0"/>
        <w:jc w:val="center"/>
        <w:rPr>
          <w:b/>
          <w:bCs/>
          <w:sz w:val="28"/>
          <w:szCs w:val="32"/>
          <w:rtl/>
        </w:rPr>
      </w:pPr>
      <w:r>
        <w:rPr>
          <w:rFonts w:hint="cs"/>
          <w:b/>
          <w:bCs/>
          <w:sz w:val="28"/>
          <w:szCs w:val="32"/>
          <w:rtl/>
        </w:rPr>
        <w:t>پردازش سیگنال های تصویری دیجیتال</w:t>
      </w:r>
    </w:p>
    <w:p w14:paraId="4AEEEE29" w14:textId="0837750A" w:rsidR="00365AF3" w:rsidRPr="00365AF3" w:rsidRDefault="00365AF3" w:rsidP="00365AF3">
      <w:pPr>
        <w:ind w:left="35" w:firstLine="0"/>
        <w:jc w:val="center"/>
        <w:rPr>
          <w:b/>
          <w:bCs/>
          <w:sz w:val="28"/>
          <w:szCs w:val="32"/>
          <w:rtl/>
        </w:rPr>
      </w:pPr>
      <w:r w:rsidRPr="00365AF3">
        <w:rPr>
          <w:rFonts w:hint="cs"/>
          <w:b/>
          <w:bCs/>
          <w:sz w:val="28"/>
          <w:szCs w:val="32"/>
          <w:rtl/>
        </w:rPr>
        <w:t xml:space="preserve">تمرین شماره </w:t>
      </w:r>
      <w:r w:rsidR="00D737EB">
        <w:rPr>
          <w:rFonts w:hint="cs"/>
          <w:b/>
          <w:bCs/>
          <w:sz w:val="28"/>
          <w:szCs w:val="32"/>
          <w:rtl/>
        </w:rPr>
        <w:t>دو</w:t>
      </w:r>
    </w:p>
    <w:p w14:paraId="1A47D53B" w14:textId="77777777" w:rsidR="00365AF3" w:rsidRPr="00365AF3" w:rsidRDefault="00365AF3" w:rsidP="00365AF3">
      <w:pPr>
        <w:ind w:left="35" w:firstLine="0"/>
        <w:jc w:val="center"/>
      </w:pPr>
    </w:p>
    <w:tbl>
      <w:tblPr>
        <w:tblStyle w:val="TableGrid1"/>
        <w:tblW w:w="0" w:type="auto"/>
        <w:jc w:val="center"/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365AF3" w14:paraId="545628EA" w14:textId="77777777" w:rsidTr="00C02840">
        <w:trPr>
          <w:trHeight w:val="557"/>
          <w:jc w:val="center"/>
        </w:trPr>
        <w:tc>
          <w:tcPr>
            <w:tcW w:w="6205" w:type="dxa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71138B2" w14:textId="24E04670" w:rsidR="00C4414D" w:rsidRPr="00C02840" w:rsidRDefault="00DC4D33" w:rsidP="00C02840">
            <w:pPr>
              <w:spacing w:after="0"/>
              <w:jc w:val="center"/>
            </w:pPr>
            <w:r>
              <w:rPr>
                <w:rFonts w:hint="cs"/>
                <w:rtl/>
              </w:rPr>
              <w:t>محمدحسین نژادهندی</w:t>
            </w:r>
          </w:p>
        </w:tc>
        <w:tc>
          <w:tcPr>
            <w:tcW w:w="2500" w:type="dxa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365AF3" w:rsidRDefault="00C4414D" w:rsidP="0009767F">
            <w:pPr>
              <w:shd w:val="clear" w:color="auto" w:fill="F2F2F2"/>
              <w:tabs>
                <w:tab w:val="left" w:pos="3240"/>
                <w:tab w:val="center" w:pos="5269"/>
              </w:tabs>
              <w:spacing w:after="0"/>
              <w:ind w:firstLine="0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65AF3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365AF3" w14:paraId="7F77A7F9" w14:textId="77777777" w:rsidTr="00C02840">
        <w:trPr>
          <w:trHeight w:val="557"/>
          <w:jc w:val="center"/>
        </w:trPr>
        <w:tc>
          <w:tcPr>
            <w:tcW w:w="6205" w:type="dxa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467E3DF9" w14:textId="56591D49" w:rsidR="00C4414D" w:rsidRPr="00C02840" w:rsidRDefault="00DC4D33" w:rsidP="00C02840">
            <w:pPr>
              <w:spacing w:after="0"/>
              <w:jc w:val="center"/>
            </w:pPr>
            <w:r>
              <w:rPr>
                <w:rFonts w:hint="cs"/>
                <w:rtl/>
              </w:rPr>
              <w:t>830402078</w:t>
            </w:r>
          </w:p>
        </w:tc>
        <w:tc>
          <w:tcPr>
            <w:tcW w:w="2500" w:type="dxa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365AF3" w:rsidRDefault="00C4414D" w:rsidP="0009767F">
            <w:pPr>
              <w:shd w:val="clear" w:color="auto" w:fill="F2F2F2"/>
              <w:tabs>
                <w:tab w:val="left" w:pos="3240"/>
                <w:tab w:val="center" w:pos="5269"/>
              </w:tabs>
              <w:spacing w:after="0"/>
              <w:ind w:firstLine="0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65AF3"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365AF3" w14:paraId="7F65426F" w14:textId="77777777" w:rsidTr="00C02840">
        <w:trPr>
          <w:trHeight w:val="557"/>
          <w:jc w:val="center"/>
        </w:trPr>
        <w:tc>
          <w:tcPr>
            <w:tcW w:w="6205" w:type="dxa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2C740075" w14:textId="1F9B28BD" w:rsidR="00C4414D" w:rsidRPr="00C02840" w:rsidRDefault="00FC2746" w:rsidP="00C02840">
            <w:pPr>
              <w:spacing w:after="0"/>
              <w:jc w:val="center"/>
            </w:pPr>
            <w:r>
              <w:rPr>
                <w:rFonts w:hint="cs"/>
                <w:rtl/>
              </w:rPr>
              <w:t>23/07/02</w:t>
            </w:r>
          </w:p>
        </w:tc>
        <w:tc>
          <w:tcPr>
            <w:tcW w:w="2500" w:type="dxa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42FF0F5F" w:rsidR="00C4414D" w:rsidRPr="00365AF3" w:rsidRDefault="00C4414D" w:rsidP="0009767F">
            <w:pPr>
              <w:shd w:val="clear" w:color="auto" w:fill="F2F2F2"/>
              <w:tabs>
                <w:tab w:val="left" w:pos="3240"/>
                <w:tab w:val="center" w:pos="5269"/>
              </w:tabs>
              <w:spacing w:after="0"/>
              <w:ind w:firstLine="0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65AF3">
              <w:rPr>
                <w:rFonts w:ascii="Calibri" w:eastAsia="Calibri" w:hAnsi="Calibri" w:hint="cs"/>
                <w:sz w:val="28"/>
                <w:rtl/>
                <w:lang w:bidi="fa-IR"/>
              </w:rPr>
              <w:t>تاریخ ارسال گزارش</w:t>
            </w:r>
          </w:p>
        </w:tc>
      </w:tr>
    </w:tbl>
    <w:p w14:paraId="32741489" w14:textId="77777777" w:rsidR="002830FD" w:rsidRDefault="002830FD" w:rsidP="00365AF3">
      <w:pPr>
        <w:spacing w:after="200"/>
        <w:ind w:firstLine="0"/>
        <w:jc w:val="left"/>
        <w:rPr>
          <w:rFonts w:ascii="Calibri" w:eastAsia="Calibri" w:hAnsi="Calibri"/>
          <w:sz w:val="32"/>
          <w:szCs w:val="32"/>
          <w:rtl/>
        </w:rPr>
        <w:sectPr w:rsidR="002830FD" w:rsidSect="000E5AE0">
          <w:footerReference w:type="default" r:id="rId9"/>
          <w:footerReference w:type="first" r:id="rId10"/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pgNumType w:fmt="arabicAlpha"/>
          <w:cols w:space="708"/>
          <w:titlePg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39944566" w:rsidR="009C6454" w:rsidRPr="00275E2F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275E2F">
            <w:rPr>
              <w:rFonts w:cs="B Nazanin" w:hint="cs"/>
              <w:b/>
              <w:bCs/>
              <w:rtl/>
            </w:rPr>
            <w:t xml:space="preserve">فهرست </w:t>
          </w:r>
          <w:r w:rsidR="005D3ABE" w:rsidRPr="00275E2F">
            <w:rPr>
              <w:rFonts w:cs="B Nazanin" w:hint="cs"/>
              <w:b/>
              <w:bCs/>
              <w:rtl/>
            </w:rPr>
            <w:t>گزارش سوا</w:t>
          </w:r>
          <w:r w:rsidR="00C1585C">
            <w:rPr>
              <w:rFonts w:cs="B Nazanin" w:hint="cs"/>
              <w:b/>
              <w:bCs/>
              <w:rtl/>
              <w:lang w:bidi="fa-IR"/>
            </w:rPr>
            <w:t>ل‌ها</w:t>
          </w:r>
          <w:r w:rsidR="00B56C1E" w:rsidRPr="00275E2F">
            <w:rPr>
              <w:rFonts w:cs="B Nazanin" w:hint="cs"/>
              <w:b/>
              <w:bCs/>
              <w:rtl/>
              <w:lang w:bidi="fa-IR"/>
            </w:rPr>
            <w:t xml:space="preserve"> </w:t>
          </w:r>
        </w:p>
        <w:p w14:paraId="285D66F1" w14:textId="42EE137E" w:rsidR="00C7269B" w:rsidRPr="00275E2F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rtl/>
              <w:lang w:bidi="ar-SA"/>
            </w:rPr>
          </w:pPr>
          <w:r w:rsidRPr="00275E2F">
            <w:fldChar w:fldCharType="begin"/>
          </w:r>
          <w:r w:rsidRPr="00275E2F">
            <w:instrText xml:space="preserve"> TOC \o "1-3" \h \z \u </w:instrText>
          </w:r>
          <w:r w:rsidRPr="00275E2F">
            <w:fldChar w:fldCharType="separate"/>
          </w:r>
          <w:hyperlink w:anchor="_Toc32834855" w:history="1">
            <w:r w:rsidR="00C7269B" w:rsidRPr="00275E2F">
              <w:rPr>
                <w:rStyle w:val="Hyperlink"/>
                <w:noProof/>
                <w:rtl/>
              </w:rPr>
              <w:t xml:space="preserve">سوال 1 </w:t>
            </w:r>
            <w:r w:rsidR="00C7269B" w:rsidRPr="00275E2F">
              <w:rPr>
                <w:rStyle w:val="Hyperlink"/>
                <w:rFonts w:ascii="Arial" w:hAnsi="Arial" w:cs="Arial" w:hint="cs"/>
                <w:noProof/>
                <w:rtl/>
              </w:rPr>
              <w:t>–</w:t>
            </w:r>
            <w:r w:rsidR="00C7269B" w:rsidRPr="00275E2F">
              <w:rPr>
                <w:rStyle w:val="Hyperlink"/>
                <w:noProof/>
                <w:rtl/>
              </w:rPr>
              <w:t xml:space="preserve"> </w:t>
            </w:r>
            <w:r w:rsidR="000C60C8" w:rsidRPr="00275E2F">
              <w:rPr>
                <w:rFonts w:ascii="Arial" w:hAnsi="Arial" w:cs="Arial" w:hint="cs"/>
                <w:rtl/>
              </w:rPr>
              <w:t>–</w:t>
            </w:r>
            <w:r w:rsidR="000C60C8" w:rsidRPr="00275E2F">
              <w:rPr>
                <w:rFonts w:hint="cs"/>
                <w:rtl/>
              </w:rPr>
              <w:t xml:space="preserve"> </w:t>
            </w:r>
            <w:r w:rsidR="000C60C8">
              <w:rPr>
                <w:rFonts w:hint="cs"/>
                <w:rtl/>
              </w:rPr>
              <w:t>رنگی کردن تصاویر سیاه و سفید</w:t>
            </w:r>
            <w:r w:rsidR="00C7269B" w:rsidRPr="00275E2F">
              <w:rPr>
                <w:noProof/>
                <w:webHidden/>
                <w:rtl/>
              </w:rPr>
              <w:tab/>
            </w:r>
            <w:r w:rsidR="00C7269B" w:rsidRPr="00275E2F">
              <w:rPr>
                <w:noProof/>
                <w:webHidden/>
                <w:rtl/>
              </w:rPr>
              <w:fldChar w:fldCharType="begin"/>
            </w:r>
            <w:r w:rsidR="00C7269B" w:rsidRPr="00275E2F">
              <w:rPr>
                <w:noProof/>
                <w:webHidden/>
                <w:rtl/>
              </w:rPr>
              <w:instrText xml:space="preserve"> </w:instrText>
            </w:r>
            <w:r w:rsidR="00C7269B" w:rsidRPr="00275E2F">
              <w:rPr>
                <w:noProof/>
                <w:webHidden/>
              </w:rPr>
              <w:instrText>PAGEREF</w:instrText>
            </w:r>
            <w:r w:rsidR="00C7269B" w:rsidRPr="00275E2F">
              <w:rPr>
                <w:noProof/>
                <w:webHidden/>
                <w:rtl/>
              </w:rPr>
              <w:instrText xml:space="preserve"> _</w:instrText>
            </w:r>
            <w:r w:rsidR="00C7269B" w:rsidRPr="00275E2F">
              <w:rPr>
                <w:noProof/>
                <w:webHidden/>
              </w:rPr>
              <w:instrText>Toc32834855 \h</w:instrText>
            </w:r>
            <w:r w:rsidR="00C7269B" w:rsidRPr="00275E2F">
              <w:rPr>
                <w:noProof/>
                <w:webHidden/>
                <w:rtl/>
              </w:rPr>
              <w:instrText xml:space="preserve"> </w:instrText>
            </w:r>
            <w:r w:rsidR="00C7269B" w:rsidRPr="00275E2F">
              <w:rPr>
                <w:noProof/>
                <w:webHidden/>
                <w:rtl/>
              </w:rPr>
            </w:r>
            <w:r w:rsidR="00C7269B" w:rsidRPr="00275E2F">
              <w:rPr>
                <w:noProof/>
                <w:webHidden/>
                <w:rtl/>
              </w:rPr>
              <w:fldChar w:fldCharType="separate"/>
            </w:r>
            <w:r w:rsidR="0093707C">
              <w:rPr>
                <w:noProof/>
                <w:webHidden/>
                <w:rtl/>
                <w:lang w:bidi="ar-SA"/>
              </w:rPr>
              <w:t>1</w:t>
            </w:r>
            <w:r w:rsidR="00C7269B" w:rsidRPr="00275E2F">
              <w:rPr>
                <w:noProof/>
                <w:webHidden/>
                <w:rtl/>
              </w:rPr>
              <w:fldChar w:fldCharType="end"/>
            </w:r>
          </w:hyperlink>
        </w:p>
        <w:p w14:paraId="2242E300" w14:textId="522B86D9" w:rsidR="00C7269B" w:rsidRPr="00275E2F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rtl/>
              <w:lang w:bidi="ar-SA"/>
            </w:rPr>
          </w:pPr>
          <w:hyperlink w:anchor="_Toc32834856" w:history="1">
            <w:r w:rsidR="00C7269B" w:rsidRPr="00275E2F">
              <w:rPr>
                <w:rStyle w:val="Hyperlink"/>
                <w:noProof/>
                <w:rtl/>
              </w:rPr>
              <w:t xml:space="preserve">سوال ۲ </w:t>
            </w:r>
            <w:r w:rsidR="00C7269B" w:rsidRPr="00275E2F">
              <w:rPr>
                <w:rStyle w:val="Hyperlink"/>
                <w:rFonts w:ascii="Arial" w:hAnsi="Arial" w:cs="Arial" w:hint="cs"/>
                <w:noProof/>
                <w:rtl/>
              </w:rPr>
              <w:t>–</w:t>
            </w:r>
            <w:r w:rsidR="00C7269B" w:rsidRPr="00275E2F">
              <w:rPr>
                <w:rStyle w:val="Hyperlink"/>
                <w:noProof/>
                <w:rtl/>
              </w:rPr>
              <w:t xml:space="preserve"> </w:t>
            </w:r>
            <w:r w:rsidR="000C60C8">
              <w:rPr>
                <w:rFonts w:hint="cs"/>
                <w:rtl/>
              </w:rPr>
              <w:t>نمایش تصویر از فایل باینری</w:t>
            </w:r>
            <w:r w:rsidR="00C7269B" w:rsidRPr="00275E2F">
              <w:rPr>
                <w:noProof/>
                <w:webHidden/>
                <w:rtl/>
              </w:rPr>
              <w:tab/>
            </w:r>
            <w:r w:rsidR="006312BA">
              <w:rPr>
                <w:rFonts w:hint="cs"/>
                <w:noProof/>
                <w:webHidden/>
                <w:rtl/>
              </w:rPr>
              <w:t>5</w:t>
            </w:r>
          </w:hyperlink>
        </w:p>
        <w:p w14:paraId="216D8B8E" w14:textId="154AA9A3" w:rsidR="009C6454" w:rsidRPr="00275E2F" w:rsidRDefault="009C6454" w:rsidP="00597E3C">
          <w:r w:rsidRPr="00275E2F">
            <w:rPr>
              <w:b/>
              <w:bCs/>
              <w:noProof/>
            </w:rPr>
            <w:fldChar w:fldCharType="end"/>
          </w:r>
        </w:p>
      </w:sdtContent>
    </w:sdt>
    <w:p w14:paraId="16A0D45D" w14:textId="77777777" w:rsidR="000E5AE0" w:rsidRDefault="000E5AE0" w:rsidP="00597E3C">
      <w:pPr>
        <w:spacing w:after="200"/>
        <w:ind w:firstLine="0"/>
        <w:jc w:val="left"/>
        <w:rPr>
          <w:color w:val="auto"/>
          <w:sz w:val="28"/>
          <w:rtl/>
        </w:rPr>
      </w:pPr>
    </w:p>
    <w:p w14:paraId="3C106BA5" w14:textId="77777777" w:rsidR="00597E3C" w:rsidRDefault="00597E3C" w:rsidP="00597E3C">
      <w:pPr>
        <w:jc w:val="center"/>
        <w:rPr>
          <w:color w:val="auto"/>
          <w:sz w:val="28"/>
          <w:rtl/>
        </w:rPr>
      </w:pPr>
    </w:p>
    <w:p w14:paraId="33A141A1" w14:textId="77777777" w:rsidR="00962779" w:rsidRDefault="00597E3C">
      <w:pPr>
        <w:bidi w:val="0"/>
        <w:spacing w:after="200"/>
        <w:ind w:firstLine="0"/>
        <w:jc w:val="left"/>
        <w:rPr>
          <w:color w:val="auto"/>
          <w:sz w:val="28"/>
          <w:rtl/>
        </w:rPr>
        <w:sectPr w:rsidR="00962779" w:rsidSect="00472068">
          <w:footerReference w:type="default" r:id="rId11"/>
          <w:footerReference w:type="first" r:id="rId12"/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pgNumType w:fmt="arabicAlpha" w:start="2"/>
          <w:cols w:space="708"/>
          <w:titlePg/>
          <w:bidi/>
          <w:rtlGutter/>
          <w:docGrid w:linePitch="360"/>
        </w:sectPr>
      </w:pPr>
      <w:r>
        <w:rPr>
          <w:color w:val="auto"/>
          <w:sz w:val="28"/>
          <w:rtl/>
        </w:rPr>
        <w:br w:type="page"/>
      </w:r>
    </w:p>
    <w:p w14:paraId="7A0B5FC5" w14:textId="4F81166C" w:rsidR="00535B82" w:rsidRDefault="00BB386A" w:rsidP="00C572C7">
      <w:pPr>
        <w:pStyle w:val="Heading1"/>
        <w:rPr>
          <w:rtl/>
        </w:rPr>
      </w:pPr>
      <w:bookmarkStart w:id="0" w:name="_Toc32834855"/>
      <w:r w:rsidRPr="00275E2F">
        <w:rPr>
          <w:rFonts w:hint="cs"/>
          <w:rtl/>
        </w:rPr>
        <w:lastRenderedPageBreak/>
        <w:t>سوال 1</w:t>
      </w:r>
      <w:r w:rsidR="005F6696" w:rsidRPr="00275E2F">
        <w:rPr>
          <w:rFonts w:hint="cs"/>
          <w:rtl/>
        </w:rPr>
        <w:t xml:space="preserve"> </w:t>
      </w:r>
      <w:r w:rsidR="005F6696" w:rsidRPr="00275E2F">
        <w:rPr>
          <w:rFonts w:ascii="Arial" w:hAnsi="Arial" w:cs="Arial" w:hint="cs"/>
          <w:rtl/>
        </w:rPr>
        <w:t>–</w:t>
      </w:r>
      <w:r w:rsidR="005F6696" w:rsidRPr="00275E2F">
        <w:rPr>
          <w:rFonts w:hint="cs"/>
          <w:rtl/>
        </w:rPr>
        <w:t xml:space="preserve"> </w:t>
      </w:r>
      <w:bookmarkEnd w:id="0"/>
      <w:r w:rsidR="00124793">
        <w:rPr>
          <w:rFonts w:hint="cs"/>
          <w:rtl/>
        </w:rPr>
        <w:t>رنگی کردن تصاویر سیاه و سفید</w:t>
      </w:r>
    </w:p>
    <w:p w14:paraId="68396E99" w14:textId="77777777" w:rsidR="001F1A5A" w:rsidRDefault="001F1A5A" w:rsidP="008663D4">
      <w:pPr>
        <w:rPr>
          <w:rtl/>
        </w:rPr>
      </w:pPr>
      <w:r>
        <w:rPr>
          <w:rFonts w:hint="cs"/>
          <w:rtl/>
        </w:rPr>
        <w:t xml:space="preserve">تصویر فایل </w:t>
      </w:r>
      <w:r>
        <w:t>Mand.tiff</w:t>
      </w:r>
      <w:r>
        <w:rPr>
          <w:rFonts w:hint="cs"/>
          <w:rtl/>
        </w:rPr>
        <w:t xml:space="preserve"> تصویری است که از یک شبکه حسگر دارای الگوی بایر گرفته شده است.</w:t>
      </w:r>
    </w:p>
    <w:p w14:paraId="7D01B96A" w14:textId="77777777" w:rsidR="001F1A5A" w:rsidRDefault="001F1A5A" w:rsidP="008663D4">
      <w:pPr>
        <w:rPr>
          <w:rtl/>
        </w:rPr>
      </w:pPr>
      <w:r>
        <w:rPr>
          <w:rFonts w:hint="cs"/>
          <w:rtl/>
        </w:rPr>
        <w:t>الف) برنامه ای بنویسید که با استفاده از روش نزدیکترین همسایه تصویر رنگی حاصل را تولید نماید. تصویر حاصل را ترسیم نمایید.</w:t>
      </w:r>
    </w:p>
    <w:p w14:paraId="0DC057A6" w14:textId="77777777" w:rsidR="001F1A5A" w:rsidRDefault="001F1A5A" w:rsidP="008663D4">
      <w:pPr>
        <w:rPr>
          <w:rtl/>
        </w:rPr>
      </w:pPr>
      <w:r>
        <w:rPr>
          <w:rFonts w:hint="cs"/>
          <w:rtl/>
        </w:rPr>
        <w:t>ب) برنامه ای بنویسید که با استفاده از درون یابی خطی تصویر رنگی حاصل را تولید نماید. تصویر حاصل را ترسیم نمایید.</w:t>
      </w:r>
    </w:p>
    <w:p w14:paraId="7BC0571D" w14:textId="6CFCCBF2" w:rsidR="008663D4" w:rsidRDefault="001F1A5A" w:rsidP="001F1A5A">
      <w:pPr>
        <w:rPr>
          <w:rtl/>
        </w:rPr>
      </w:pPr>
      <w:r>
        <w:rPr>
          <w:rFonts w:hint="cs"/>
          <w:rtl/>
        </w:rPr>
        <w:t xml:space="preserve">ج) نتیجه قسمت الف و ب را با هم و همچنین با حالت استفاده از تابع </w:t>
      </w:r>
      <w:proofErr w:type="spellStart"/>
      <w:r>
        <w:t>demosaic</w:t>
      </w:r>
      <w:proofErr w:type="spellEnd"/>
      <w:r>
        <w:rPr>
          <w:rFonts w:hint="cs"/>
          <w:rtl/>
        </w:rPr>
        <w:t xml:space="preserve"> در متلب مقایسه نمایید. چه تفاوتی را احساس می‌کنید.</w:t>
      </w:r>
    </w:p>
    <w:p w14:paraId="2B5275F0" w14:textId="6D8998EB" w:rsidR="001F1A5A" w:rsidRDefault="001F1A5A" w:rsidP="001F1A5A">
      <w:pPr>
        <w:rPr>
          <w:color w:val="FF0000"/>
          <w:sz w:val="32"/>
          <w:szCs w:val="36"/>
        </w:rPr>
      </w:pPr>
      <w:r w:rsidRPr="001F1A5A">
        <w:rPr>
          <w:rFonts w:hint="cs"/>
          <w:color w:val="FF0000"/>
          <w:sz w:val="32"/>
          <w:szCs w:val="36"/>
          <w:rtl/>
        </w:rPr>
        <w:t xml:space="preserve">پاسخ : </w:t>
      </w:r>
    </w:p>
    <w:p w14:paraId="7141D77E" w14:textId="33EAE117" w:rsidR="001F1A5A" w:rsidRPr="006F3CBC" w:rsidRDefault="001F1A5A" w:rsidP="006F3CBC">
      <w:pPr>
        <w:rPr>
          <w:color w:val="auto"/>
          <w:rtl/>
        </w:rPr>
      </w:pPr>
      <w:r w:rsidRPr="006F3CBC">
        <w:rPr>
          <w:rFonts w:hint="cs"/>
          <w:color w:val="auto"/>
          <w:rtl/>
        </w:rPr>
        <w:t xml:space="preserve">الف ) در ابتدا ما تصویر </w:t>
      </w:r>
      <w:r w:rsidRPr="006F3CBC">
        <w:rPr>
          <w:color w:val="auto"/>
        </w:rPr>
        <w:t>Mand.tiff</w:t>
      </w:r>
      <w:r w:rsidRPr="006F3CBC">
        <w:rPr>
          <w:rFonts w:hint="cs"/>
          <w:color w:val="auto"/>
          <w:rtl/>
        </w:rPr>
        <w:t xml:space="preserve"> را با استفاده از دستور </w:t>
      </w:r>
      <w:proofErr w:type="spellStart"/>
      <w:r w:rsidRPr="006F3CBC">
        <w:rPr>
          <w:color w:val="auto"/>
        </w:rPr>
        <w:t>imread</w:t>
      </w:r>
      <w:proofErr w:type="spellEnd"/>
      <w:r w:rsidRPr="006F3CBC">
        <w:rPr>
          <w:rFonts w:hint="cs"/>
          <w:color w:val="auto"/>
          <w:rtl/>
        </w:rPr>
        <w:t xml:space="preserve"> از دیسک خوانده و در متغیر </w:t>
      </w:r>
      <w:proofErr w:type="spellStart"/>
      <w:r w:rsidRPr="006F3CBC">
        <w:rPr>
          <w:color w:val="auto"/>
        </w:rPr>
        <w:t>mandImage</w:t>
      </w:r>
      <w:proofErr w:type="spellEnd"/>
      <w:r w:rsidRPr="006F3CBC">
        <w:rPr>
          <w:rFonts w:hint="cs"/>
          <w:color w:val="auto"/>
          <w:rtl/>
        </w:rPr>
        <w:t xml:space="preserve"> ذخیره می‌کنیم. سپس به تعیین اندازه تصویر میپردازیم. تصویر رنگی حاصل اندازه ای مشابه تصویر اصلی </w:t>
      </w:r>
      <w:r w:rsidRPr="006F3CBC">
        <w:rPr>
          <w:color w:val="auto"/>
        </w:rPr>
        <w:t>Mand.tiff</w:t>
      </w:r>
      <w:r w:rsidRPr="006F3CBC">
        <w:rPr>
          <w:rFonts w:hint="cs"/>
          <w:color w:val="auto"/>
          <w:rtl/>
        </w:rPr>
        <w:t xml:space="preserve"> دارد. ما یک متغیر بنام </w:t>
      </w:r>
      <w:proofErr w:type="spellStart"/>
      <w:r w:rsidRPr="006F3CBC">
        <w:rPr>
          <w:color w:val="auto"/>
        </w:rPr>
        <w:t>colorImage</w:t>
      </w:r>
      <w:proofErr w:type="spellEnd"/>
      <w:r w:rsidRPr="006F3CBC">
        <w:rPr>
          <w:rFonts w:hint="cs"/>
          <w:color w:val="auto"/>
          <w:rtl/>
        </w:rPr>
        <w:t xml:space="preserve"> ایجاد نموده که ابعاد </w:t>
      </w:r>
      <w:r w:rsidR="006F3CBC" w:rsidRPr="006F3CBC">
        <w:rPr>
          <w:rFonts w:hint="cs"/>
          <w:color w:val="auto"/>
          <w:rtl/>
        </w:rPr>
        <w:t xml:space="preserve">آن به اندازه تصویر </w:t>
      </w:r>
      <w:r w:rsidR="006F3CBC" w:rsidRPr="006F3CBC">
        <w:rPr>
          <w:color w:val="auto"/>
        </w:rPr>
        <w:t>Mand.tiff</w:t>
      </w:r>
      <w:r w:rsidR="006F3CBC" w:rsidRPr="006F3CBC">
        <w:rPr>
          <w:rFonts w:hint="cs"/>
          <w:color w:val="auto"/>
          <w:rtl/>
        </w:rPr>
        <w:t xml:space="preserve"> است. در اینجا ما تصور میکنیم که تصویر رنگی سه کانال رنگی دارد، بنابراین تصویر رنگی ما 3 بعد دارد که عبارتند از : ارتفاع، عرض و کانال رنگ.</w:t>
      </w:r>
    </w:p>
    <w:p w14:paraId="6431A775" w14:textId="397A50E1" w:rsidR="006F3CBC" w:rsidRPr="006F3CBC" w:rsidRDefault="006F3CBC" w:rsidP="006F3CBC">
      <w:pPr>
        <w:rPr>
          <w:color w:val="auto"/>
          <w:rtl/>
        </w:rPr>
      </w:pPr>
      <w:r w:rsidRPr="006F3CBC">
        <w:rPr>
          <w:rFonts w:hint="cs"/>
          <w:color w:val="auto"/>
          <w:rtl/>
        </w:rPr>
        <w:t xml:space="preserve">گام بعدی ترسیم تصویر رنگی حاصل با استفاده از روش نزدیکترین همسایه است. برای هر پیکسل در تصویر </w:t>
      </w:r>
      <w:r w:rsidRPr="006F3CBC">
        <w:rPr>
          <w:color w:val="auto"/>
        </w:rPr>
        <w:t>Mand.tiff</w:t>
      </w:r>
      <w:r w:rsidRPr="006F3CBC">
        <w:rPr>
          <w:rFonts w:hint="cs"/>
          <w:color w:val="auto"/>
          <w:rtl/>
        </w:rPr>
        <w:t>، ما مقدار پیکسل را بررسی میکنیم و یک رنگ متناظر با آن مقدار را تعیین میکنیم. در اینجا ما چندین بازه مقدار پیکسل تعریف کرده ایم و برای هر بازه یک رنگ (قرمز،سبز،آبی و سفید) انتخاب مینماییم.</w:t>
      </w:r>
    </w:p>
    <w:p w14:paraId="7FD25D48" w14:textId="3B9D2C93" w:rsidR="006F3CBC" w:rsidRPr="006F3CBC" w:rsidRDefault="006F3CBC" w:rsidP="006F3CBC">
      <w:pPr>
        <w:rPr>
          <w:color w:val="auto"/>
          <w:rtl/>
        </w:rPr>
      </w:pPr>
      <w:r w:rsidRPr="006F3CBC">
        <w:rPr>
          <w:rFonts w:hint="cs"/>
          <w:color w:val="auto"/>
          <w:rtl/>
        </w:rPr>
        <w:t xml:space="preserve">سپس نوبت به نمایش تصویر رنگی حاصل می‌رسد که برای این مهم از دستور </w:t>
      </w:r>
      <w:proofErr w:type="spellStart"/>
      <w:r w:rsidRPr="006F3CBC">
        <w:rPr>
          <w:color w:val="auto"/>
        </w:rPr>
        <w:t>imshow</w:t>
      </w:r>
      <w:proofErr w:type="spellEnd"/>
      <w:r w:rsidRPr="006F3CBC">
        <w:rPr>
          <w:rFonts w:hint="cs"/>
          <w:color w:val="auto"/>
          <w:rtl/>
        </w:rPr>
        <w:t xml:space="preserve"> استفاده می‌کنیم.</w:t>
      </w:r>
    </w:p>
    <w:p w14:paraId="50088553" w14:textId="0F7F307A" w:rsidR="006F3CBC" w:rsidRPr="006F3CBC" w:rsidRDefault="006F3CBC" w:rsidP="006F3CBC">
      <w:pPr>
        <w:rPr>
          <w:color w:val="auto"/>
          <w:rtl/>
        </w:rPr>
      </w:pPr>
      <w:r w:rsidRPr="006F3CBC">
        <w:rPr>
          <w:rFonts w:hint="cs"/>
          <w:color w:val="auto"/>
          <w:rtl/>
        </w:rPr>
        <w:t xml:space="preserve">کد را در خطوط پایین تر مشاهده می‌نمایید: </w:t>
      </w:r>
    </w:p>
    <w:p w14:paraId="630EB071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mandImage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= </w:t>
      </w: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imread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</w:t>
      </w:r>
      <w:r w:rsidRPr="006F3CBC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'Mand.tiff'</w:t>
      </w: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);</w:t>
      </w:r>
    </w:p>
    <w:p w14:paraId="4593C314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50AFC2E9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colorImage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= uint8(zeros(size(</w:t>
      </w: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mandImage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, 1), size(</w:t>
      </w: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mandImage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, 2), 3));</w:t>
      </w:r>
    </w:p>
    <w:p w14:paraId="01D54D06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6EF893A1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008013"/>
          <w:sz w:val="20"/>
          <w:szCs w:val="20"/>
          <w:lang w:bidi="ar-SA"/>
        </w:rPr>
        <w:t>% Generate the Color Image Using the Nearest Neighbor Method</w:t>
      </w:r>
    </w:p>
    <w:p w14:paraId="51446706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0E00FF"/>
          <w:sz w:val="20"/>
          <w:szCs w:val="20"/>
          <w:lang w:bidi="ar-SA"/>
        </w:rPr>
        <w:t xml:space="preserve">for </w:t>
      </w: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i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= 1:size(</w:t>
      </w: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mandImage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, 1) </w:t>
      </w:r>
      <w:r w:rsidRPr="006F3CBC">
        <w:rPr>
          <w:rFonts w:ascii="Consolas" w:eastAsia="Times New Roman" w:hAnsi="Consolas" w:cs="Times New Roman"/>
          <w:color w:val="008013"/>
          <w:sz w:val="20"/>
          <w:szCs w:val="20"/>
          <w:lang w:bidi="ar-SA"/>
        </w:rPr>
        <w:t>% iterate on rows :)</w:t>
      </w:r>
    </w:p>
    <w:p w14:paraId="4831325D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   </w:t>
      </w:r>
      <w:r w:rsidRPr="006F3CBC">
        <w:rPr>
          <w:rFonts w:ascii="Consolas" w:eastAsia="Times New Roman" w:hAnsi="Consolas" w:cs="Times New Roman"/>
          <w:color w:val="0E00FF"/>
          <w:sz w:val="20"/>
          <w:szCs w:val="20"/>
          <w:lang w:bidi="ar-SA"/>
        </w:rPr>
        <w:t xml:space="preserve">for </w:t>
      </w: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j = 1:size(</w:t>
      </w: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mandImage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, 2) </w:t>
      </w:r>
      <w:r w:rsidRPr="006F3CBC">
        <w:rPr>
          <w:rFonts w:ascii="Consolas" w:eastAsia="Times New Roman" w:hAnsi="Consolas" w:cs="Times New Roman"/>
          <w:color w:val="008013"/>
          <w:sz w:val="20"/>
          <w:szCs w:val="20"/>
          <w:lang w:bidi="ar-SA"/>
        </w:rPr>
        <w:t>% iterate on columns :)</w:t>
      </w:r>
    </w:p>
    <w:p w14:paraId="2265E3D1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       </w:t>
      </w: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pixelValue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= </w:t>
      </w: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mandImage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</w:t>
      </w: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i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, j);</w:t>
      </w:r>
    </w:p>
    <w:p w14:paraId="39E18E16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       </w:t>
      </w:r>
      <w:r w:rsidRPr="006F3CBC">
        <w:rPr>
          <w:rFonts w:ascii="Consolas" w:eastAsia="Times New Roman" w:hAnsi="Consolas" w:cs="Times New Roman"/>
          <w:color w:val="0E00FF"/>
          <w:sz w:val="20"/>
          <w:szCs w:val="20"/>
          <w:lang w:bidi="ar-SA"/>
        </w:rPr>
        <w:t xml:space="preserve">if </w:t>
      </w: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pixelValue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&lt; 64</w:t>
      </w:r>
    </w:p>
    <w:p w14:paraId="1D14AE92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lastRenderedPageBreak/>
        <w:t xml:space="preserve">            color = [255, 0, 0]; </w:t>
      </w:r>
      <w:r w:rsidRPr="006F3CBC">
        <w:rPr>
          <w:rFonts w:ascii="Consolas" w:eastAsia="Times New Roman" w:hAnsi="Consolas" w:cs="Times New Roman"/>
          <w:color w:val="008013"/>
          <w:sz w:val="20"/>
          <w:szCs w:val="20"/>
          <w:lang w:bidi="ar-SA"/>
        </w:rPr>
        <w:t xml:space="preserve">% Red </w:t>
      </w:r>
      <w:r w:rsidRPr="006F3CBC">
        <w:rPr>
          <w:rFonts w:ascii="Segoe UI Emoji" w:eastAsia="Times New Roman" w:hAnsi="Segoe UI Emoji" w:cs="Segoe UI Emoji"/>
          <w:color w:val="008013"/>
          <w:sz w:val="20"/>
          <w:szCs w:val="20"/>
          <w:lang w:bidi="ar-SA"/>
        </w:rPr>
        <w:t>🟥</w:t>
      </w:r>
    </w:p>
    <w:p w14:paraId="3D79E2F1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       </w:t>
      </w:r>
      <w:r w:rsidRPr="006F3CBC">
        <w:rPr>
          <w:rFonts w:ascii="Consolas" w:eastAsia="Times New Roman" w:hAnsi="Consolas" w:cs="Times New Roman"/>
          <w:color w:val="0E00FF"/>
          <w:sz w:val="20"/>
          <w:szCs w:val="20"/>
          <w:lang w:bidi="ar-SA"/>
        </w:rPr>
        <w:t xml:space="preserve">elseif </w:t>
      </w: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pixelValue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&lt; 128</w:t>
      </w:r>
    </w:p>
    <w:p w14:paraId="08041178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           color = [0, 255, 0]; </w:t>
      </w:r>
      <w:r w:rsidRPr="006F3CBC">
        <w:rPr>
          <w:rFonts w:ascii="Consolas" w:eastAsia="Times New Roman" w:hAnsi="Consolas" w:cs="Times New Roman"/>
          <w:color w:val="008013"/>
          <w:sz w:val="20"/>
          <w:szCs w:val="20"/>
          <w:lang w:bidi="ar-SA"/>
        </w:rPr>
        <w:t xml:space="preserve">% Green </w:t>
      </w:r>
      <w:r w:rsidRPr="006F3CBC">
        <w:rPr>
          <w:rFonts w:ascii="Segoe UI Emoji" w:eastAsia="Times New Roman" w:hAnsi="Segoe UI Emoji" w:cs="Segoe UI Emoji"/>
          <w:color w:val="008013"/>
          <w:sz w:val="20"/>
          <w:szCs w:val="20"/>
          <w:lang w:bidi="ar-SA"/>
        </w:rPr>
        <w:t>🟩</w:t>
      </w:r>
    </w:p>
    <w:p w14:paraId="1F1EDADF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       </w:t>
      </w:r>
      <w:r w:rsidRPr="006F3CBC">
        <w:rPr>
          <w:rFonts w:ascii="Consolas" w:eastAsia="Times New Roman" w:hAnsi="Consolas" w:cs="Times New Roman"/>
          <w:color w:val="0E00FF"/>
          <w:sz w:val="20"/>
          <w:szCs w:val="20"/>
          <w:lang w:bidi="ar-SA"/>
        </w:rPr>
        <w:t xml:space="preserve">elseif </w:t>
      </w: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pixelValue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&lt; 192</w:t>
      </w:r>
    </w:p>
    <w:p w14:paraId="7DBF7247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           color = [0, 0, 255]; </w:t>
      </w:r>
      <w:r w:rsidRPr="006F3CBC">
        <w:rPr>
          <w:rFonts w:ascii="Consolas" w:eastAsia="Times New Roman" w:hAnsi="Consolas" w:cs="Times New Roman"/>
          <w:color w:val="008013"/>
          <w:sz w:val="20"/>
          <w:szCs w:val="20"/>
          <w:lang w:bidi="ar-SA"/>
        </w:rPr>
        <w:t xml:space="preserve">% Blue </w:t>
      </w:r>
      <w:r w:rsidRPr="006F3CBC">
        <w:rPr>
          <w:rFonts w:ascii="Segoe UI Emoji" w:eastAsia="Times New Roman" w:hAnsi="Segoe UI Emoji" w:cs="Segoe UI Emoji"/>
          <w:color w:val="008013"/>
          <w:sz w:val="20"/>
          <w:szCs w:val="20"/>
          <w:lang w:bidi="ar-SA"/>
        </w:rPr>
        <w:t>🟦</w:t>
      </w:r>
    </w:p>
    <w:p w14:paraId="349002C2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       </w:t>
      </w:r>
      <w:r w:rsidRPr="006F3CBC">
        <w:rPr>
          <w:rFonts w:ascii="Consolas" w:eastAsia="Times New Roman" w:hAnsi="Consolas" w:cs="Times New Roman"/>
          <w:color w:val="0E00FF"/>
          <w:sz w:val="20"/>
          <w:szCs w:val="20"/>
          <w:lang w:bidi="ar-SA"/>
        </w:rPr>
        <w:t>else</w:t>
      </w:r>
    </w:p>
    <w:p w14:paraId="13C694C9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           color = [255, 255, 255]; </w:t>
      </w:r>
      <w:r w:rsidRPr="006F3CBC">
        <w:rPr>
          <w:rFonts w:ascii="Consolas" w:eastAsia="Times New Roman" w:hAnsi="Consolas" w:cs="Times New Roman"/>
          <w:color w:val="008013"/>
          <w:sz w:val="20"/>
          <w:szCs w:val="20"/>
          <w:lang w:bidi="ar-SA"/>
        </w:rPr>
        <w:t xml:space="preserve">% White </w:t>
      </w:r>
      <w:r w:rsidRPr="006F3CBC">
        <w:rPr>
          <w:rFonts w:ascii="Segoe UI Emoji" w:eastAsia="Times New Roman" w:hAnsi="Segoe UI Emoji" w:cs="Segoe UI Emoji"/>
          <w:color w:val="008013"/>
          <w:sz w:val="20"/>
          <w:szCs w:val="20"/>
          <w:lang w:bidi="ar-SA"/>
        </w:rPr>
        <w:t>⬜</w:t>
      </w:r>
    </w:p>
    <w:p w14:paraId="4446A15C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       </w:t>
      </w:r>
      <w:r w:rsidRPr="006F3CBC">
        <w:rPr>
          <w:rFonts w:ascii="Consolas" w:eastAsia="Times New Roman" w:hAnsi="Consolas" w:cs="Times New Roman"/>
          <w:color w:val="0E00FF"/>
          <w:sz w:val="20"/>
          <w:szCs w:val="20"/>
          <w:lang w:bidi="ar-SA"/>
        </w:rPr>
        <w:t>end</w:t>
      </w:r>
    </w:p>
    <w:p w14:paraId="64A9250E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       </w:t>
      </w:r>
    </w:p>
    <w:p w14:paraId="47FF73BC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       </w:t>
      </w: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colorImage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</w:t>
      </w: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i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, j, :) = color;</w:t>
      </w:r>
    </w:p>
    <w:p w14:paraId="2E07D17C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   </w:t>
      </w:r>
      <w:r w:rsidRPr="006F3CBC">
        <w:rPr>
          <w:rFonts w:ascii="Consolas" w:eastAsia="Times New Roman" w:hAnsi="Consolas" w:cs="Times New Roman"/>
          <w:color w:val="0E00FF"/>
          <w:sz w:val="20"/>
          <w:szCs w:val="20"/>
          <w:lang w:bidi="ar-SA"/>
        </w:rPr>
        <w:t>end</w:t>
      </w:r>
    </w:p>
    <w:p w14:paraId="7CFC41E2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0E00FF"/>
          <w:sz w:val="20"/>
          <w:szCs w:val="20"/>
          <w:lang w:bidi="ar-SA"/>
        </w:rPr>
        <w:t>end</w:t>
      </w:r>
    </w:p>
    <w:p w14:paraId="74787203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4BBAC11E" w14:textId="77777777" w:rsid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rtl/>
          <w:lang w:bidi="ar-SA"/>
        </w:rPr>
      </w:pP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imshow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</w:t>
      </w: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colorImage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);</w:t>
      </w:r>
    </w:p>
    <w:p w14:paraId="3F52F803" w14:textId="77777777" w:rsidR="00DB4407" w:rsidRDefault="00DB4407" w:rsidP="00DB4407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rtl/>
          <w:lang w:bidi="ar-SA"/>
        </w:rPr>
      </w:pPr>
    </w:p>
    <w:p w14:paraId="673C8AA4" w14:textId="324D6A40" w:rsidR="00DB4407" w:rsidRPr="006F3CBC" w:rsidRDefault="00DB4407" w:rsidP="00DB4407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>
        <w:rPr>
          <w:rFonts w:ascii="Vazir FD" w:hAnsi="Vazir FD" w:cs="Vazir FD"/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EF1E9B9" wp14:editId="69954BE3">
                <wp:simplePos x="0" y="0"/>
                <wp:positionH relativeFrom="column">
                  <wp:posOffset>0</wp:posOffset>
                </wp:positionH>
                <wp:positionV relativeFrom="paragraph">
                  <wp:posOffset>142875</wp:posOffset>
                </wp:positionV>
                <wp:extent cx="5560695" cy="3169285"/>
                <wp:effectExtent l="0" t="0" r="1905" b="0"/>
                <wp:wrapSquare wrapText="bothSides"/>
                <wp:docPr id="1755265246" name="Group 17552652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60695" cy="3169285"/>
                          <a:chOff x="0" y="0"/>
                          <a:chExt cx="5560695" cy="3169285"/>
                        </a:xfrm>
                      </wpg:grpSpPr>
                      <pic:pic xmlns:pic="http://schemas.openxmlformats.org/drawingml/2006/picture">
                        <pic:nvPicPr>
                          <pic:cNvPr id="1470962724" name="Picture 1470962724">
                            <a:extLst>
                              <a:ext uri="{C183D7F6-B498-43B3-948B-1728B52AA6E4}">
                                <adec:decorative xmlns:adec="http://schemas.microsoft.com/office/drawing/2017/decorative" val="0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1392872" y="0"/>
                            <a:ext cx="2774950" cy="277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35630557" name="Text Box 435630557"/>
                        <wps:cNvSpPr txBox="1"/>
                        <wps:spPr>
                          <a:xfrm>
                            <a:off x="0" y="2828925"/>
                            <a:ext cx="5560695" cy="34036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89FB63C" w14:textId="14F7C220" w:rsidR="00DB4407" w:rsidRPr="0027391D" w:rsidRDefault="00DB4407" w:rsidP="00DB4407">
                              <w:pPr>
                                <w:pStyle w:val="Caption"/>
                              </w:pPr>
                              <w:r w:rsidRPr="0027391D">
                                <w:rPr>
                                  <w:rtl/>
                                </w:rPr>
                                <w:t xml:space="preserve">شکل </w:t>
                              </w:r>
                              <w:r w:rsidRPr="0027391D">
                                <w:rPr>
                                  <w:rtl/>
                                </w:rPr>
                                <w:fldChar w:fldCharType="begin"/>
                              </w:r>
                              <w:r w:rsidRPr="0027391D">
                                <w:rPr>
                                  <w:rtl/>
                                </w:rPr>
                                <w:instrText xml:space="preserve"> </w:instrText>
                              </w:r>
                              <w:r w:rsidRPr="0027391D">
                                <w:instrText>SEQ</w:instrText>
                              </w:r>
                              <w:r w:rsidRPr="0027391D">
                                <w:rPr>
                                  <w:rtl/>
                                </w:rPr>
                                <w:instrText xml:space="preserve"> شکل \* </w:instrText>
                              </w:r>
                              <w:r w:rsidRPr="0027391D">
                                <w:instrText>ARABIC</w:instrText>
                              </w:r>
                              <w:r w:rsidRPr="0027391D">
                                <w:rPr>
                                  <w:rtl/>
                                </w:rPr>
                                <w:instrText xml:space="preserve"> </w:instrText>
                              </w:r>
                              <w:r w:rsidRPr="0027391D">
                                <w:rPr>
                                  <w:rtl/>
                                </w:rPr>
                                <w:fldChar w:fldCharType="separate"/>
                              </w:r>
                              <w:r w:rsidR="0093707C">
                                <w:rPr>
                                  <w:noProof/>
                                  <w:rtl/>
                                </w:rPr>
                                <w:t>1</w:t>
                              </w:r>
                              <w:r w:rsidRPr="0027391D">
                                <w:rPr>
                                  <w:rtl/>
                                </w:rPr>
                                <w:fldChar w:fldCharType="end"/>
                              </w:r>
                              <w:r w:rsidRPr="0027391D">
                                <w:rPr>
                                  <w:rFonts w:hint="cs"/>
                                  <w:rtl/>
                                </w:rPr>
                                <w:t xml:space="preserve">: </w:t>
                              </w:r>
                              <w:r>
                                <w:rPr>
                                  <w:rFonts w:hint="cs"/>
                                  <w:rtl/>
                                </w:rPr>
                                <w:t>تصویر بدست آمده از خروجی در قسمت الف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F1E9B9" id="Group 1755265246" o:spid="_x0000_s1026" style="position:absolute;margin-left:0;margin-top:11.25pt;width:437.85pt;height:249.55pt;z-index:251662336" coordsize="55606,31692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70962724" o:spid="_x0000_s1027" type="#_x0000_t75" style="position:absolute;left:13928;width:27750;height:277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">
                  <v:imagedata r:id="rId14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35630557" o:spid="_x0000_s1028" type="#_x0000_t202" style="position:absolute;top:28289;width:55606;height:34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" stroked="f">
                  <v:textbox style="mso-fit-shape-to-text:t" inset="0,0,0,0">
                    <w:txbxContent>
                      <w:p w14:paraId="189FB63C" w14:textId="14F7C220" w:rsidR="00DB4407" w:rsidRPr="0027391D" w:rsidRDefault="00DB4407" w:rsidP="00DB4407">
                        <w:pPr>
                          <w:pStyle w:val="Caption"/>
                        </w:pPr>
                        <w:r w:rsidRPr="0027391D">
                          <w:rPr>
                            <w:rtl/>
                          </w:rPr>
                          <w:t xml:space="preserve">شکل </w:t>
                        </w:r>
                        <w:r w:rsidRPr="0027391D">
                          <w:rPr>
                            <w:rtl/>
                          </w:rPr>
                          <w:fldChar w:fldCharType="begin"/>
                        </w:r>
                        <w:r w:rsidRPr="0027391D">
                          <w:rPr>
                            <w:rtl/>
                          </w:rPr>
                          <w:instrText xml:space="preserve"> </w:instrText>
                        </w:r>
                        <w:r w:rsidRPr="0027391D">
                          <w:instrText>SEQ</w:instrText>
                        </w:r>
                        <w:r w:rsidRPr="0027391D">
                          <w:rPr>
                            <w:rtl/>
                          </w:rPr>
                          <w:instrText xml:space="preserve"> شکل \* </w:instrText>
                        </w:r>
                        <w:r w:rsidRPr="0027391D">
                          <w:instrText>ARABIC</w:instrText>
                        </w:r>
                        <w:r w:rsidRPr="0027391D">
                          <w:rPr>
                            <w:rtl/>
                          </w:rPr>
                          <w:instrText xml:space="preserve"> </w:instrText>
                        </w:r>
                        <w:r w:rsidRPr="0027391D">
                          <w:rPr>
                            <w:rtl/>
                          </w:rPr>
                          <w:fldChar w:fldCharType="separate"/>
                        </w:r>
                        <w:r w:rsidR="0093707C">
                          <w:rPr>
                            <w:noProof/>
                            <w:rtl/>
                          </w:rPr>
                          <w:t>1</w:t>
                        </w:r>
                        <w:r w:rsidRPr="0027391D">
                          <w:rPr>
                            <w:rtl/>
                          </w:rPr>
                          <w:fldChar w:fldCharType="end"/>
                        </w:r>
                        <w:r w:rsidRPr="0027391D">
                          <w:rPr>
                            <w:rFonts w:hint="cs"/>
                            <w:rtl/>
                          </w:rPr>
                          <w:t xml:space="preserve">: </w:t>
                        </w:r>
                        <w:r>
                          <w:rPr>
                            <w:rFonts w:hint="cs"/>
                            <w:rtl/>
                          </w:rPr>
                          <w:t>تصویر بدست آمده از خروجی در قسمت الف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568F889E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6EA8120A" w14:textId="32F26695" w:rsidR="006F3CBC" w:rsidRPr="006F3CBC" w:rsidRDefault="006F3CBC" w:rsidP="006F3CBC">
      <w:pPr>
        <w:jc w:val="left"/>
        <w:rPr>
          <w:color w:val="auto"/>
          <w:rtl/>
        </w:rPr>
      </w:pPr>
      <w:r w:rsidRPr="006F3CBC">
        <w:rPr>
          <w:rFonts w:hint="cs"/>
          <w:color w:val="auto"/>
          <w:rtl/>
        </w:rPr>
        <w:t xml:space="preserve">ب) در این مرحله همانطور که در کد مشاهده می‌نمایید، تصویر </w:t>
      </w:r>
      <w:r w:rsidRPr="006F3CBC">
        <w:rPr>
          <w:color w:val="auto"/>
        </w:rPr>
        <w:t>Mand.tiff</w:t>
      </w:r>
      <w:r w:rsidRPr="006F3CBC">
        <w:rPr>
          <w:rFonts w:hint="cs"/>
          <w:color w:val="auto"/>
          <w:rtl/>
        </w:rPr>
        <w:t xml:space="preserve"> را تبدیل به یک تصویر رنگی میکنیم و بر اساس مقادیر پیکسل ها، رنگ های مختلفی را به پیکسل ها اختصاص میدهیم. این کد </w:t>
      </w:r>
      <w:r w:rsidR="0027715D">
        <w:rPr>
          <w:rFonts w:hint="cs"/>
          <w:color w:val="auto"/>
          <w:rtl/>
        </w:rPr>
        <w:t>از چند</w:t>
      </w:r>
      <w:r w:rsidRPr="006F3CBC">
        <w:rPr>
          <w:rFonts w:hint="cs"/>
          <w:color w:val="auto"/>
          <w:rtl/>
        </w:rPr>
        <w:t xml:space="preserve"> بازه مقداری برای تعیین رنگ استفاده کرده است. میتوانیم این بازه‌ها را تغییر داده تا به نتیجه دلخواه برسیم.</w:t>
      </w:r>
    </w:p>
    <w:p w14:paraId="7E8034F8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mandImage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= </w:t>
      </w: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imread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</w:t>
      </w:r>
      <w:r w:rsidRPr="006F3CBC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'Mand.tiff'</w:t>
      </w: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);</w:t>
      </w:r>
    </w:p>
    <w:p w14:paraId="177D1544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34A59F41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[rows, cols] = size(</w:t>
      </w: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mandImage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);</w:t>
      </w:r>
    </w:p>
    <w:p w14:paraId="50DB5A60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0A2705F2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R = zeros(rows, cols);</w:t>
      </w:r>
    </w:p>
    <w:p w14:paraId="161BCC10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G = zeros(rows, cols);</w:t>
      </w:r>
    </w:p>
    <w:p w14:paraId="43704FAA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B = zeros(rows, cols);</w:t>
      </w:r>
    </w:p>
    <w:p w14:paraId="46ACFC08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754D9F7C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0E00FF"/>
          <w:sz w:val="20"/>
          <w:szCs w:val="20"/>
          <w:lang w:bidi="ar-SA"/>
        </w:rPr>
        <w:t xml:space="preserve">for </w:t>
      </w: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i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= 1:rows</w:t>
      </w:r>
    </w:p>
    <w:p w14:paraId="3DEC5D6B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   </w:t>
      </w:r>
      <w:r w:rsidRPr="006F3CBC">
        <w:rPr>
          <w:rFonts w:ascii="Consolas" w:eastAsia="Times New Roman" w:hAnsi="Consolas" w:cs="Times New Roman"/>
          <w:color w:val="0E00FF"/>
          <w:sz w:val="20"/>
          <w:szCs w:val="20"/>
          <w:lang w:bidi="ar-SA"/>
        </w:rPr>
        <w:t xml:space="preserve">for </w:t>
      </w: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j = 1:cols</w:t>
      </w:r>
    </w:p>
    <w:p w14:paraId="2FC8B800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lastRenderedPageBreak/>
        <w:t xml:space="preserve">        </w:t>
      </w:r>
      <w:r w:rsidRPr="006F3CBC">
        <w:rPr>
          <w:rFonts w:ascii="Consolas" w:eastAsia="Times New Roman" w:hAnsi="Consolas" w:cs="Times New Roman"/>
          <w:color w:val="0E00FF"/>
          <w:sz w:val="20"/>
          <w:szCs w:val="20"/>
          <w:lang w:bidi="ar-SA"/>
        </w:rPr>
        <w:t xml:space="preserve">if </w:t>
      </w: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mandImage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</w:t>
      </w: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i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, j) &lt; 128</w:t>
      </w:r>
    </w:p>
    <w:p w14:paraId="4247A194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           R(</w:t>
      </w: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i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, j) = 255;</w:t>
      </w:r>
    </w:p>
    <w:p w14:paraId="510E92D7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       </w:t>
      </w:r>
      <w:r w:rsidRPr="006F3CBC">
        <w:rPr>
          <w:rFonts w:ascii="Consolas" w:eastAsia="Times New Roman" w:hAnsi="Consolas" w:cs="Times New Roman"/>
          <w:color w:val="0E00FF"/>
          <w:sz w:val="20"/>
          <w:szCs w:val="20"/>
          <w:lang w:bidi="ar-SA"/>
        </w:rPr>
        <w:t>else</w:t>
      </w:r>
    </w:p>
    <w:p w14:paraId="37242769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           G(</w:t>
      </w: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i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, j) = 255;</w:t>
      </w:r>
    </w:p>
    <w:p w14:paraId="0108B0CE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       </w:t>
      </w:r>
      <w:r w:rsidRPr="006F3CBC">
        <w:rPr>
          <w:rFonts w:ascii="Consolas" w:eastAsia="Times New Roman" w:hAnsi="Consolas" w:cs="Times New Roman"/>
          <w:color w:val="0E00FF"/>
          <w:sz w:val="20"/>
          <w:szCs w:val="20"/>
          <w:lang w:bidi="ar-SA"/>
        </w:rPr>
        <w:t>end</w:t>
      </w:r>
    </w:p>
    <w:p w14:paraId="45737127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   </w:t>
      </w:r>
      <w:r w:rsidRPr="006F3CBC">
        <w:rPr>
          <w:rFonts w:ascii="Consolas" w:eastAsia="Times New Roman" w:hAnsi="Consolas" w:cs="Times New Roman"/>
          <w:color w:val="0E00FF"/>
          <w:sz w:val="20"/>
          <w:szCs w:val="20"/>
          <w:lang w:bidi="ar-SA"/>
        </w:rPr>
        <w:t>end</w:t>
      </w:r>
    </w:p>
    <w:p w14:paraId="78C8C659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6F3CBC">
        <w:rPr>
          <w:rFonts w:ascii="Consolas" w:eastAsia="Times New Roman" w:hAnsi="Consolas" w:cs="Times New Roman"/>
          <w:color w:val="0E00FF"/>
          <w:sz w:val="20"/>
          <w:szCs w:val="20"/>
          <w:lang w:bidi="ar-SA"/>
        </w:rPr>
        <w:t>end</w:t>
      </w:r>
    </w:p>
    <w:p w14:paraId="496E4030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25A15505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colorImage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= cat(3, R, G, B);</w:t>
      </w:r>
    </w:p>
    <w:p w14:paraId="394763A7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02C6D869" w14:textId="77777777" w:rsidR="006F3CBC" w:rsidRPr="006F3CBC" w:rsidRDefault="006F3CBC" w:rsidP="006F3CBC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imshow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</w:t>
      </w:r>
      <w:proofErr w:type="spellStart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colorImage</w:t>
      </w:r>
      <w:proofErr w:type="spellEnd"/>
      <w:r w:rsidRPr="006F3CBC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);</w:t>
      </w:r>
    </w:p>
    <w:p w14:paraId="298DC25A" w14:textId="77777777" w:rsidR="006F3CBC" w:rsidRDefault="006F3CBC" w:rsidP="006F3CBC">
      <w:pPr>
        <w:bidi w:val="0"/>
        <w:jc w:val="left"/>
        <w:rPr>
          <w:color w:val="FF0000"/>
        </w:rPr>
      </w:pPr>
    </w:p>
    <w:p w14:paraId="4D557DA8" w14:textId="54F2ED7C" w:rsidR="00365D9C" w:rsidRDefault="00365D9C" w:rsidP="00365D9C">
      <w:pPr>
        <w:bidi w:val="0"/>
        <w:jc w:val="left"/>
        <w:rPr>
          <w:color w:val="FF0000"/>
          <w:rtl/>
        </w:rPr>
      </w:pPr>
      <w:r>
        <w:rPr>
          <w:rFonts w:ascii="Vazir FD" w:hAnsi="Vazir FD" w:cs="Vazir FD"/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68D953A" wp14:editId="03278271">
                <wp:simplePos x="0" y="0"/>
                <wp:positionH relativeFrom="column">
                  <wp:posOffset>0</wp:posOffset>
                </wp:positionH>
                <wp:positionV relativeFrom="paragraph">
                  <wp:posOffset>375285</wp:posOffset>
                </wp:positionV>
                <wp:extent cx="5560695" cy="3169285"/>
                <wp:effectExtent l="0" t="0" r="1905" b="0"/>
                <wp:wrapSquare wrapText="bothSides"/>
                <wp:docPr id="384342151" name="Group 3843421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60695" cy="3169285"/>
                          <a:chOff x="0" y="0"/>
                          <a:chExt cx="5560695" cy="3169285"/>
                        </a:xfrm>
                      </wpg:grpSpPr>
                      <pic:pic xmlns:pic="http://schemas.openxmlformats.org/drawingml/2006/picture">
                        <pic:nvPicPr>
                          <pic:cNvPr id="33173379" name="Picture 33173379">
                            <a:extLst>
                              <a:ext uri="{C183D7F6-B498-43B3-948B-1728B52AA6E4}">
                                <adec:decorative xmlns:adec="http://schemas.microsoft.com/office/drawing/2017/decorative" val="0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1392872" y="0"/>
                            <a:ext cx="2774950" cy="277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874720999" name="Text Box 1874720999"/>
                        <wps:cNvSpPr txBox="1"/>
                        <wps:spPr>
                          <a:xfrm>
                            <a:off x="0" y="2828925"/>
                            <a:ext cx="5560695" cy="34036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3C27C88" w14:textId="76C97668" w:rsidR="00365D9C" w:rsidRPr="0027391D" w:rsidRDefault="00365D9C" w:rsidP="00365D9C">
                              <w:pPr>
                                <w:pStyle w:val="Caption"/>
                              </w:pPr>
                              <w:r w:rsidRPr="0027391D">
                                <w:rPr>
                                  <w:rtl/>
                                </w:rPr>
                                <w:t>شکل</w:t>
                              </w:r>
                              <w:r>
                                <w:rPr>
                                  <w:rFonts w:hint="cs"/>
                                  <w:rtl/>
                                </w:rPr>
                                <w:t xml:space="preserve">2 </w:t>
                              </w:r>
                              <w:r w:rsidRPr="0027391D">
                                <w:rPr>
                                  <w:rFonts w:hint="cs"/>
                                  <w:rtl/>
                                </w:rPr>
                                <w:t xml:space="preserve">: </w:t>
                              </w:r>
                              <w:r>
                                <w:rPr>
                                  <w:rFonts w:hint="cs"/>
                                  <w:rtl/>
                                </w:rPr>
                                <w:t xml:space="preserve">تصویر بدست آمده از خروجی در قسمت </w:t>
                              </w:r>
                              <w:r w:rsidR="00A644BC">
                                <w:rPr>
                                  <w:rFonts w:hint="cs"/>
                                  <w:rtl/>
                                </w:rPr>
                                <w:t>ب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68D953A" id="Group 384342151" o:spid="_x0000_s1029" style="position:absolute;left:0;text-align:left;margin-left:0;margin-top:29.55pt;width:437.85pt;height:249.55pt;z-index:251664384" coordsize="55606,31692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">
                <v:shape id="Picture 33173379" o:spid="_x0000_s1030" type="#_x0000_t75" style="position:absolute;left:13928;width:27750;height:277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">
                  <v:imagedata r:id="rId16" o:title=""/>
                </v:shape>
                <v:shape id="Text Box 1874720999" o:spid="_x0000_s1031" type="#_x0000_t202" style="position:absolute;top:28289;width:55606;height:34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" stroked="f">
                  <v:textbox style="mso-fit-shape-to-text:t" inset="0,0,0,0">
                    <w:txbxContent>
                      <w:p w14:paraId="63C27C88" w14:textId="76C97668" w:rsidR="00365D9C" w:rsidRPr="0027391D" w:rsidRDefault="00365D9C" w:rsidP="00365D9C">
                        <w:pPr>
                          <w:pStyle w:val="Caption"/>
                        </w:pPr>
                        <w:r w:rsidRPr="0027391D">
                          <w:rPr>
                            <w:rtl/>
                          </w:rPr>
                          <w:t>شکل</w:t>
                        </w:r>
                        <w:r>
                          <w:rPr>
                            <w:rFonts w:hint="cs"/>
                            <w:rtl/>
                          </w:rPr>
                          <w:t xml:space="preserve">2 </w:t>
                        </w:r>
                        <w:r w:rsidRPr="0027391D">
                          <w:rPr>
                            <w:rFonts w:hint="cs"/>
                            <w:rtl/>
                          </w:rPr>
                          <w:t xml:space="preserve">: </w:t>
                        </w:r>
                        <w:r>
                          <w:rPr>
                            <w:rFonts w:hint="cs"/>
                            <w:rtl/>
                          </w:rPr>
                          <w:t xml:space="preserve">تصویر بدست آمده از خروجی در قسمت </w:t>
                        </w:r>
                        <w:r w:rsidR="00A644BC">
                          <w:rPr>
                            <w:rFonts w:hint="cs"/>
                            <w:rtl/>
                          </w:rPr>
                          <w:t>ب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7B12AF31" w14:textId="77024054" w:rsidR="005C41D4" w:rsidRPr="00B15863" w:rsidRDefault="005C41D4" w:rsidP="005C41D4">
      <w:pPr>
        <w:jc w:val="left"/>
        <w:rPr>
          <w:color w:val="auto"/>
          <w:rtl/>
        </w:rPr>
      </w:pPr>
      <w:r w:rsidRPr="00B15863">
        <w:rPr>
          <w:rFonts w:hint="cs"/>
          <w:color w:val="auto"/>
          <w:rtl/>
        </w:rPr>
        <w:t xml:space="preserve">ج) تفاوت بین این 3 روش به دلیل معماری و الگوریتم های مختلفی که در هر یک از آنها استفاده ‌میشود ممکن است به نتایج متفاوتی منجر شود. همچنین این نتایج ممکن است بسته به ویژگی های تصویر </w:t>
      </w:r>
      <w:r w:rsidRPr="00B15863">
        <w:rPr>
          <w:color w:val="auto"/>
        </w:rPr>
        <w:t>Mand.tiff</w:t>
      </w:r>
      <w:r w:rsidRPr="00B15863">
        <w:rPr>
          <w:rFonts w:hint="cs"/>
          <w:color w:val="auto"/>
          <w:rtl/>
        </w:rPr>
        <w:t xml:space="preserve"> تغییر کند. در ادامه مقایسه ای کلی بین این 3 روش ارائه می‌شود: </w:t>
      </w:r>
    </w:p>
    <w:p w14:paraId="18F8328D" w14:textId="77777777" w:rsidR="005C41D4" w:rsidRPr="00B15863" w:rsidRDefault="005C41D4" w:rsidP="005C41D4">
      <w:pPr>
        <w:jc w:val="left"/>
        <w:rPr>
          <w:color w:val="auto"/>
          <w:rtl/>
        </w:rPr>
      </w:pPr>
    </w:p>
    <w:p w14:paraId="36DFE141" w14:textId="34B17ABD" w:rsidR="005C41D4" w:rsidRPr="00B15863" w:rsidRDefault="005C41D4" w:rsidP="005C41D4">
      <w:pPr>
        <w:pStyle w:val="ListParagraph"/>
        <w:numPr>
          <w:ilvl w:val="0"/>
          <w:numId w:val="13"/>
        </w:numPr>
        <w:jc w:val="left"/>
        <w:rPr>
          <w:color w:val="auto"/>
        </w:rPr>
      </w:pPr>
      <w:r w:rsidRPr="00B15863">
        <w:rPr>
          <w:rFonts w:hint="cs"/>
          <w:color w:val="auto"/>
          <w:rtl/>
        </w:rPr>
        <w:t xml:space="preserve"> استفاده از الگوریتم نزدیکترین همسایه : </w:t>
      </w:r>
    </w:p>
    <w:p w14:paraId="00167C8D" w14:textId="178DB03E" w:rsidR="005C41D4" w:rsidRPr="00B15863" w:rsidRDefault="005C41D4" w:rsidP="005C41D4">
      <w:pPr>
        <w:pStyle w:val="ListParagraph"/>
        <w:numPr>
          <w:ilvl w:val="1"/>
          <w:numId w:val="13"/>
        </w:numPr>
        <w:jc w:val="left"/>
        <w:rPr>
          <w:color w:val="auto"/>
        </w:rPr>
      </w:pPr>
      <w:r w:rsidRPr="00B15863">
        <w:rPr>
          <w:rFonts w:hint="cs"/>
          <w:color w:val="auto"/>
          <w:rtl/>
        </w:rPr>
        <w:t>این الگوریتم بسادگی هر پیکسل سیاه و سفید را به یک مقدار رنگی تبدیل میکند.</w:t>
      </w:r>
    </w:p>
    <w:p w14:paraId="22CA1B30" w14:textId="4E2922B6" w:rsidR="005C41D4" w:rsidRPr="00B15863" w:rsidRDefault="005C41D4" w:rsidP="005C41D4">
      <w:pPr>
        <w:pStyle w:val="ListParagraph"/>
        <w:numPr>
          <w:ilvl w:val="1"/>
          <w:numId w:val="13"/>
        </w:numPr>
        <w:jc w:val="left"/>
        <w:rPr>
          <w:color w:val="auto"/>
        </w:rPr>
      </w:pPr>
      <w:r w:rsidRPr="00B15863">
        <w:rPr>
          <w:rFonts w:hint="cs"/>
          <w:color w:val="auto"/>
          <w:rtl/>
        </w:rPr>
        <w:t>نتیجه معمولا یک تصویر رنگی با رنگ های ساده و نادرست خواهد بود.</w:t>
      </w:r>
    </w:p>
    <w:p w14:paraId="086E160D" w14:textId="54ACF473" w:rsidR="005C41D4" w:rsidRPr="00B15863" w:rsidRDefault="005C41D4" w:rsidP="005C41D4">
      <w:pPr>
        <w:pStyle w:val="ListParagraph"/>
        <w:numPr>
          <w:ilvl w:val="0"/>
          <w:numId w:val="13"/>
        </w:numPr>
        <w:jc w:val="left"/>
        <w:rPr>
          <w:color w:val="auto"/>
        </w:rPr>
      </w:pPr>
      <w:r w:rsidRPr="00B15863">
        <w:rPr>
          <w:rFonts w:hint="cs"/>
          <w:color w:val="auto"/>
          <w:rtl/>
        </w:rPr>
        <w:t>استفاده از رونیابی خطی:</w:t>
      </w:r>
    </w:p>
    <w:p w14:paraId="259E02DF" w14:textId="76848C7A" w:rsidR="005C41D4" w:rsidRPr="00B15863" w:rsidRDefault="005C41D4" w:rsidP="005C41D4">
      <w:pPr>
        <w:pStyle w:val="ListParagraph"/>
        <w:numPr>
          <w:ilvl w:val="1"/>
          <w:numId w:val="13"/>
        </w:numPr>
        <w:jc w:val="left"/>
        <w:rPr>
          <w:color w:val="auto"/>
        </w:rPr>
      </w:pPr>
      <w:r w:rsidRPr="00B15863">
        <w:rPr>
          <w:rFonts w:hint="cs"/>
          <w:color w:val="auto"/>
          <w:rtl/>
        </w:rPr>
        <w:t>این روش با استفاده از الگوی بایر و درونیابی خطی مقادیر پیکسل ها را به تصویر رنگی تبدیل می‌کند.</w:t>
      </w:r>
    </w:p>
    <w:p w14:paraId="7898EF0B" w14:textId="58F58FF1" w:rsidR="005C41D4" w:rsidRPr="00B15863" w:rsidRDefault="005C41D4" w:rsidP="005C41D4">
      <w:pPr>
        <w:pStyle w:val="ListParagraph"/>
        <w:numPr>
          <w:ilvl w:val="1"/>
          <w:numId w:val="13"/>
        </w:numPr>
        <w:jc w:val="left"/>
        <w:rPr>
          <w:color w:val="auto"/>
        </w:rPr>
      </w:pPr>
      <w:r w:rsidRPr="00B15863">
        <w:rPr>
          <w:rFonts w:hint="cs"/>
          <w:color w:val="auto"/>
          <w:rtl/>
        </w:rPr>
        <w:lastRenderedPageBreak/>
        <w:t>نتیجه بهتر از الگوریتم نزدیکترین همسایه خواهد بود و رنگ ها به صورت صحیح تر بازتولید می‌شود.</w:t>
      </w:r>
    </w:p>
    <w:p w14:paraId="170F178F" w14:textId="3ECA1727" w:rsidR="005C41D4" w:rsidRPr="00B15863" w:rsidRDefault="005C41D4" w:rsidP="005C41D4">
      <w:pPr>
        <w:pStyle w:val="ListParagraph"/>
        <w:numPr>
          <w:ilvl w:val="1"/>
          <w:numId w:val="13"/>
        </w:numPr>
        <w:jc w:val="left"/>
        <w:rPr>
          <w:color w:val="auto"/>
        </w:rPr>
      </w:pPr>
      <w:r w:rsidRPr="00B15863">
        <w:rPr>
          <w:rFonts w:hint="cs"/>
          <w:color w:val="auto"/>
          <w:rtl/>
        </w:rPr>
        <w:t>اما این روش نیاز به پیاده سازی دقیق الگوی بایر دارد.</w:t>
      </w:r>
    </w:p>
    <w:p w14:paraId="5CC8DB7B" w14:textId="7A3B92D6" w:rsidR="005C41D4" w:rsidRPr="00B15863" w:rsidRDefault="005C41D4" w:rsidP="005C41D4">
      <w:pPr>
        <w:pStyle w:val="ListParagraph"/>
        <w:numPr>
          <w:ilvl w:val="0"/>
          <w:numId w:val="13"/>
        </w:numPr>
        <w:jc w:val="left"/>
        <w:rPr>
          <w:color w:val="auto"/>
        </w:rPr>
      </w:pPr>
      <w:r w:rsidRPr="00B15863">
        <w:rPr>
          <w:rFonts w:hint="cs"/>
          <w:color w:val="auto"/>
          <w:rtl/>
        </w:rPr>
        <w:t xml:space="preserve">استفاده از تابع </w:t>
      </w:r>
      <w:proofErr w:type="spellStart"/>
      <w:r w:rsidRPr="00B15863">
        <w:rPr>
          <w:color w:val="auto"/>
        </w:rPr>
        <w:t>demosaic</w:t>
      </w:r>
      <w:proofErr w:type="spellEnd"/>
      <w:r w:rsidRPr="00B15863">
        <w:rPr>
          <w:rFonts w:hint="cs"/>
          <w:color w:val="auto"/>
          <w:rtl/>
        </w:rPr>
        <w:t xml:space="preserve">: </w:t>
      </w:r>
    </w:p>
    <w:p w14:paraId="0D15FFB2" w14:textId="42582D25" w:rsidR="005C41D4" w:rsidRPr="00B15863" w:rsidRDefault="005C41D4" w:rsidP="005C41D4">
      <w:pPr>
        <w:pStyle w:val="ListParagraph"/>
        <w:numPr>
          <w:ilvl w:val="1"/>
          <w:numId w:val="13"/>
        </w:numPr>
        <w:jc w:val="left"/>
        <w:rPr>
          <w:color w:val="auto"/>
        </w:rPr>
      </w:pPr>
      <w:r w:rsidRPr="00B15863">
        <w:rPr>
          <w:rFonts w:hint="cs"/>
          <w:color w:val="auto"/>
          <w:rtl/>
        </w:rPr>
        <w:t xml:space="preserve">تابع </w:t>
      </w:r>
      <w:proofErr w:type="spellStart"/>
      <w:r w:rsidRPr="00B15863">
        <w:rPr>
          <w:color w:val="auto"/>
        </w:rPr>
        <w:t>demosaic</w:t>
      </w:r>
      <w:proofErr w:type="spellEnd"/>
      <w:r w:rsidRPr="00B15863">
        <w:rPr>
          <w:rFonts w:hint="cs"/>
          <w:color w:val="auto"/>
          <w:rtl/>
        </w:rPr>
        <w:t xml:space="preserve"> با استفاده از الگو های رنگی مختلف مانند </w:t>
      </w:r>
      <w:proofErr w:type="spellStart"/>
      <w:r w:rsidRPr="00B15863">
        <w:rPr>
          <w:color w:val="auto"/>
        </w:rPr>
        <w:t>ayer</w:t>
      </w:r>
      <w:proofErr w:type="spellEnd"/>
      <w:r w:rsidRPr="00B15863">
        <w:rPr>
          <w:rFonts w:hint="cs"/>
          <w:color w:val="auto"/>
          <w:rtl/>
        </w:rPr>
        <w:t xml:space="preserve"> تصویر سیاه و سفید را به تصویر رنگی تبدیل می‌کند.</w:t>
      </w:r>
    </w:p>
    <w:p w14:paraId="6C4A6394" w14:textId="5FEB4821" w:rsidR="005C41D4" w:rsidRPr="00B15863" w:rsidRDefault="005C41D4" w:rsidP="005C41D4">
      <w:pPr>
        <w:pStyle w:val="ListParagraph"/>
        <w:numPr>
          <w:ilvl w:val="1"/>
          <w:numId w:val="13"/>
        </w:numPr>
        <w:jc w:val="left"/>
        <w:rPr>
          <w:color w:val="auto"/>
        </w:rPr>
      </w:pPr>
      <w:r w:rsidRPr="00B15863">
        <w:rPr>
          <w:rFonts w:hint="cs"/>
          <w:color w:val="auto"/>
          <w:rtl/>
        </w:rPr>
        <w:t>نتیجه نزدیک به رنگ های واقعی خواهد بود و بصورت خودکار تبدی انجام می‌شود.</w:t>
      </w:r>
    </w:p>
    <w:p w14:paraId="0CC2E9F9" w14:textId="46E56180" w:rsidR="005C41D4" w:rsidRPr="00B15863" w:rsidRDefault="005C41D4" w:rsidP="005C41D4">
      <w:pPr>
        <w:pStyle w:val="ListParagraph"/>
        <w:numPr>
          <w:ilvl w:val="1"/>
          <w:numId w:val="13"/>
        </w:numPr>
        <w:jc w:val="left"/>
        <w:rPr>
          <w:color w:val="auto"/>
        </w:rPr>
      </w:pPr>
      <w:r w:rsidRPr="00B15863">
        <w:rPr>
          <w:rFonts w:hint="cs"/>
          <w:color w:val="auto"/>
          <w:rtl/>
        </w:rPr>
        <w:t>این روش نیاز به پیاده سازی دقیق الگو های رنگی ندارد و به طور کلی نتیجه بهتری نسبت به دو روش قبلی دارد.</w:t>
      </w:r>
    </w:p>
    <w:p w14:paraId="2A986BDD" w14:textId="7E391386" w:rsidR="005C41D4" w:rsidRDefault="005C41D4" w:rsidP="00B15863">
      <w:pPr>
        <w:jc w:val="left"/>
        <w:rPr>
          <w:color w:val="auto"/>
          <w:rtl/>
        </w:rPr>
      </w:pPr>
      <w:r w:rsidRPr="00B15863">
        <w:rPr>
          <w:rFonts w:hint="cs"/>
          <w:color w:val="auto"/>
          <w:rtl/>
        </w:rPr>
        <w:t xml:space="preserve">پس در کل استفاده از تابع </w:t>
      </w:r>
      <w:proofErr w:type="spellStart"/>
      <w:r w:rsidRPr="00B15863">
        <w:rPr>
          <w:color w:val="auto"/>
        </w:rPr>
        <w:t>demosaic</w:t>
      </w:r>
      <w:proofErr w:type="spellEnd"/>
      <w:r w:rsidRPr="00B15863">
        <w:rPr>
          <w:rFonts w:hint="cs"/>
          <w:color w:val="auto"/>
          <w:rtl/>
        </w:rPr>
        <w:t xml:space="preserve"> به طور معمول نتایج بهتری در تبدیل تصویر سیاه و سفید به تصویر رنگی ارائه می دهد. اگر چه درونیابی خطی نیز نتایج بهتری نسبت به الگوریتم نزدیکترین همسایه ار</w:t>
      </w:r>
      <w:r w:rsidR="00B15863">
        <w:rPr>
          <w:rFonts w:hint="cs"/>
          <w:color w:val="auto"/>
          <w:rtl/>
        </w:rPr>
        <w:t>ا</w:t>
      </w:r>
      <w:r w:rsidRPr="00B15863">
        <w:rPr>
          <w:rFonts w:hint="cs"/>
          <w:color w:val="auto"/>
          <w:rtl/>
        </w:rPr>
        <w:t>ئه میدهد</w:t>
      </w:r>
      <w:r w:rsidR="00B15863" w:rsidRPr="00B15863">
        <w:rPr>
          <w:rFonts w:hint="cs"/>
          <w:color w:val="auto"/>
          <w:rtl/>
        </w:rPr>
        <w:t xml:space="preserve"> اما پیاده سازی الگوی بایر و درونیابی خطی به اندازه تابع </w:t>
      </w:r>
      <w:proofErr w:type="spellStart"/>
      <w:r w:rsidR="00B15863" w:rsidRPr="00B15863">
        <w:rPr>
          <w:color w:val="auto"/>
        </w:rPr>
        <w:t>demosaic</w:t>
      </w:r>
      <w:proofErr w:type="spellEnd"/>
      <w:r w:rsidR="00B15863" w:rsidRPr="00B15863">
        <w:rPr>
          <w:rFonts w:hint="cs"/>
          <w:color w:val="auto"/>
          <w:rtl/>
        </w:rPr>
        <w:t xml:space="preserve"> پیچیده تر است.</w:t>
      </w:r>
    </w:p>
    <w:p w14:paraId="2DF62D5F" w14:textId="46CE569F" w:rsidR="00B15863" w:rsidRDefault="00B15863" w:rsidP="00B15863">
      <w:pPr>
        <w:jc w:val="left"/>
        <w:rPr>
          <w:color w:val="auto"/>
          <w:rtl/>
        </w:rPr>
      </w:pPr>
      <w:r>
        <w:rPr>
          <w:rFonts w:hint="cs"/>
          <w:color w:val="auto"/>
          <w:rtl/>
        </w:rPr>
        <w:t xml:space="preserve">در ادامه کد قسمت ج را مشاهده میکنید: </w:t>
      </w:r>
    </w:p>
    <w:p w14:paraId="43C44370" w14:textId="77777777" w:rsidR="00B15863" w:rsidRPr="00B15863" w:rsidRDefault="00B15863" w:rsidP="00B15863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B15863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mandImage</w:t>
      </w:r>
      <w:proofErr w:type="spellEnd"/>
      <w:r w:rsidRPr="00B15863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= </w:t>
      </w:r>
      <w:proofErr w:type="spellStart"/>
      <w:r w:rsidRPr="00B15863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imread</w:t>
      </w:r>
      <w:proofErr w:type="spellEnd"/>
      <w:r w:rsidRPr="00B15863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</w:t>
      </w:r>
      <w:r w:rsidRPr="00B15863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'Mand.tiff'</w:t>
      </w:r>
      <w:r w:rsidRPr="00B15863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);</w:t>
      </w:r>
    </w:p>
    <w:p w14:paraId="5B5BF8A0" w14:textId="77777777" w:rsidR="00B15863" w:rsidRPr="00B15863" w:rsidRDefault="00B15863" w:rsidP="00B15863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725E0344" w14:textId="77777777" w:rsidR="00B15863" w:rsidRPr="00B15863" w:rsidRDefault="00B15863" w:rsidP="00B15863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B15863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colorImage</w:t>
      </w:r>
      <w:proofErr w:type="spellEnd"/>
      <w:r w:rsidRPr="00B15863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= </w:t>
      </w:r>
      <w:proofErr w:type="spellStart"/>
      <w:r w:rsidRPr="00B15863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demosaic</w:t>
      </w:r>
      <w:proofErr w:type="spellEnd"/>
      <w:r w:rsidRPr="00B15863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</w:t>
      </w:r>
      <w:proofErr w:type="spellStart"/>
      <w:r w:rsidRPr="00B15863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mandImage</w:t>
      </w:r>
      <w:proofErr w:type="spellEnd"/>
      <w:r w:rsidRPr="00B15863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, </w:t>
      </w:r>
      <w:r w:rsidRPr="00B15863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'</w:t>
      </w:r>
      <w:proofErr w:type="spellStart"/>
      <w:r w:rsidRPr="00B15863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grbg</w:t>
      </w:r>
      <w:proofErr w:type="spellEnd"/>
      <w:r w:rsidRPr="00B15863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'</w:t>
      </w:r>
      <w:r w:rsidRPr="00B15863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);</w:t>
      </w:r>
    </w:p>
    <w:p w14:paraId="1BB02C2F" w14:textId="77777777" w:rsidR="00B15863" w:rsidRPr="00B15863" w:rsidRDefault="00B15863" w:rsidP="00B15863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5DE83651" w14:textId="5973C2CE" w:rsidR="00DB4407" w:rsidRPr="00DB4407" w:rsidRDefault="00B15863" w:rsidP="00DB4407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rtl/>
          <w:lang w:bidi="ar-SA"/>
        </w:rPr>
      </w:pPr>
      <w:proofErr w:type="spellStart"/>
      <w:r w:rsidRPr="00B15863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imshow</w:t>
      </w:r>
      <w:proofErr w:type="spellEnd"/>
      <w:r w:rsidRPr="00B15863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</w:t>
      </w:r>
      <w:proofErr w:type="spellStart"/>
      <w:r w:rsidRPr="00B15863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colorImage</w:t>
      </w:r>
      <w:proofErr w:type="spellEnd"/>
      <w:r w:rsidRPr="00B15863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);</w:t>
      </w:r>
    </w:p>
    <w:p w14:paraId="1B4B5787" w14:textId="0376DC0C" w:rsidR="00280A4B" w:rsidRPr="00067A74" w:rsidRDefault="00BF5491" w:rsidP="00067A74">
      <w:pPr>
        <w:rPr>
          <w:rFonts w:ascii="Vazir FD" w:hAnsi="Vazir FD" w:cs="Vazir FD"/>
          <w:rtl/>
        </w:rPr>
      </w:pPr>
      <w:r>
        <w:rPr>
          <w:rFonts w:ascii="Vazir FD" w:hAnsi="Vazir FD" w:cs="Vazir FD"/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48DF0850" wp14:editId="79EE0319">
                <wp:simplePos x="0" y="0"/>
                <wp:positionH relativeFrom="column">
                  <wp:posOffset>86264</wp:posOffset>
                </wp:positionH>
                <wp:positionV relativeFrom="paragraph">
                  <wp:posOffset>406700</wp:posOffset>
                </wp:positionV>
                <wp:extent cx="5560695" cy="3169285"/>
                <wp:effectExtent l="0" t="0" r="1905" b="0"/>
                <wp:wrapSquare wrapText="bothSides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60695" cy="3169285"/>
                          <a:chOff x="0" y="0"/>
                          <a:chExt cx="5560695" cy="3169285"/>
                        </a:xfrm>
                      </wpg:grpSpPr>
                      <pic:pic xmlns:pic="http://schemas.openxmlformats.org/drawingml/2006/picture">
                        <pic:nvPicPr>
                          <pic:cNvPr id="1" name="Picture 1">
                            <a:extLst>
                              <a:ext uri="{C183D7F6-B498-43B3-948B-1728B52AA6E4}">
                                <adec:decorative xmlns:adec="http://schemas.microsoft.com/office/drawing/2017/decorative" val="0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1390178" y="0"/>
                            <a:ext cx="2780338" cy="277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" name="Text Box 2"/>
                        <wps:cNvSpPr txBox="1"/>
                        <wps:spPr>
                          <a:xfrm>
                            <a:off x="0" y="2828925"/>
                            <a:ext cx="5560695" cy="34036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ED77F24" w14:textId="0F7330EE" w:rsidR="0027391D" w:rsidRPr="0027391D" w:rsidRDefault="00196F9C" w:rsidP="00196F9C">
                              <w:pPr>
                                <w:pStyle w:val="Caption"/>
                              </w:pPr>
                              <w:r w:rsidRPr="0027391D">
                                <w:rPr>
                                  <w:rtl/>
                                </w:rPr>
                                <w:t>شکل</w:t>
                              </w:r>
                              <w:r>
                                <w:t xml:space="preserve">3 </w:t>
                              </w:r>
                              <w:r>
                                <w:rPr>
                                  <w:rFonts w:hint="cs"/>
                                  <w:rtl/>
                                </w:rPr>
                                <w:t xml:space="preserve"> </w:t>
                              </w:r>
                              <w:r w:rsidRPr="0027391D">
                                <w:rPr>
                                  <w:rFonts w:hint="cs"/>
                                  <w:rtl/>
                                </w:rPr>
                                <w:t xml:space="preserve">: </w:t>
                              </w:r>
                              <w:r>
                                <w:rPr>
                                  <w:rFonts w:hint="cs"/>
                                  <w:rtl/>
                                </w:rPr>
                                <w:t>تصویر بدست آمده از خروجی در قسمت ج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8DF0850" id="Group 4" o:spid="_x0000_s1032" style="position:absolute;left:0;text-align:left;margin-left:6.8pt;margin-top:32pt;width:437.85pt;height:249.55pt;z-index:251660288" coordsize="55606,31692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">
                <v:shape id="Picture 1" o:spid="_x0000_s1033" type="#_x0000_t75" style="position:absolute;left:13901;width:27804;height:277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">
                  <v:imagedata r:id="rId18" o:title=""/>
                </v:shape>
                <v:shape id="Text Box 2" o:spid="_x0000_s1034" type="#_x0000_t202" style="position:absolute;top:28289;width:55606;height:34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" stroked="f">
                  <v:textbox style="mso-fit-shape-to-text:t" inset="0,0,0,0">
                    <w:txbxContent>
                      <w:p w14:paraId="0ED77F24" w14:textId="0F7330EE" w:rsidR="0027391D" w:rsidRPr="0027391D" w:rsidRDefault="00196F9C" w:rsidP="00196F9C">
                        <w:pPr>
                          <w:pStyle w:val="Caption"/>
                        </w:pPr>
                        <w:r w:rsidRPr="0027391D">
                          <w:rPr>
                            <w:rtl/>
                          </w:rPr>
                          <w:t>شکل</w:t>
                        </w:r>
                        <w:r>
                          <w:t xml:space="preserve">3 </w:t>
                        </w:r>
                        <w:r>
                          <w:rPr>
                            <w:rFonts w:hint="cs"/>
                            <w:rtl/>
                          </w:rPr>
                          <w:t xml:space="preserve"> </w:t>
                        </w:r>
                        <w:r w:rsidRPr="0027391D">
                          <w:rPr>
                            <w:rFonts w:hint="cs"/>
                            <w:rtl/>
                          </w:rPr>
                          <w:t xml:space="preserve">: </w:t>
                        </w:r>
                        <w:r>
                          <w:rPr>
                            <w:rFonts w:hint="cs"/>
                            <w:rtl/>
                          </w:rPr>
                          <w:t>تصویر بدست آمده از خروجی در قسمت ج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4478C3EF" w14:textId="1714FAE3" w:rsidR="00A614D6" w:rsidRPr="00275E2F" w:rsidRDefault="00AF5736" w:rsidP="00280A4B">
      <w:pPr>
        <w:pStyle w:val="Heading1"/>
      </w:pPr>
      <w:bookmarkStart w:id="1" w:name="_Toc32834856"/>
      <w:r w:rsidRPr="00275E2F">
        <w:rPr>
          <w:rFonts w:hint="cs"/>
          <w:rtl/>
        </w:rPr>
        <w:lastRenderedPageBreak/>
        <w:t xml:space="preserve">سوال ۲ </w:t>
      </w:r>
      <w:r w:rsidR="00C7269B" w:rsidRPr="00275E2F">
        <w:rPr>
          <w:rFonts w:ascii="Arial" w:hAnsi="Arial" w:cs="Arial" w:hint="cs"/>
          <w:rtl/>
        </w:rPr>
        <w:t>–</w:t>
      </w:r>
      <w:r w:rsidRPr="00275E2F">
        <w:rPr>
          <w:rFonts w:hint="cs"/>
          <w:rtl/>
        </w:rPr>
        <w:t xml:space="preserve"> </w:t>
      </w:r>
      <w:bookmarkEnd w:id="1"/>
      <w:r w:rsidR="00A4556E">
        <w:rPr>
          <w:rFonts w:hint="cs"/>
          <w:rtl/>
        </w:rPr>
        <w:t>نمایش تصویر از فایل باینری</w:t>
      </w:r>
    </w:p>
    <w:p w14:paraId="580A6322" w14:textId="79A1EBB0" w:rsidR="00FF1D5E" w:rsidRDefault="00601A92" w:rsidP="000E3DF7">
      <w:pPr>
        <w:rPr>
          <w:rtl/>
        </w:rPr>
      </w:pPr>
      <w:r>
        <w:rPr>
          <w:rFonts w:hint="cs"/>
          <w:rtl/>
        </w:rPr>
        <w:t xml:space="preserve">فایل باینری </w:t>
      </w:r>
      <w:proofErr w:type="spellStart"/>
      <w:r>
        <w:t>imgdrv</w:t>
      </w:r>
      <w:proofErr w:type="spellEnd"/>
      <w:r>
        <w:rPr>
          <w:rFonts w:hint="cs"/>
          <w:rtl/>
        </w:rPr>
        <w:t xml:space="preserve"> را در نظر بگیرید.</w:t>
      </w:r>
    </w:p>
    <w:p w14:paraId="31C7883D" w14:textId="7A6298A3" w:rsidR="00601A92" w:rsidRDefault="00601A92" w:rsidP="000E3DF7">
      <w:pPr>
        <w:rPr>
          <w:rtl/>
        </w:rPr>
      </w:pPr>
      <w:r>
        <w:rPr>
          <w:rFonts w:hint="cs"/>
          <w:rtl/>
        </w:rPr>
        <w:t xml:space="preserve">الف) با استفاده از دستور </w:t>
      </w:r>
      <w:proofErr w:type="spellStart"/>
      <w:r>
        <w:t>fread</w:t>
      </w:r>
      <w:proofErr w:type="spellEnd"/>
      <w:r>
        <w:rPr>
          <w:rFonts w:hint="cs"/>
          <w:rtl/>
        </w:rPr>
        <w:t>،  داده این فایل را به صورت کاراکتر بدون علامت 8 بیتی بخوانید. تصویر دارای 435 خط است و طور هر خط برابر 580 می‌باشد. تصویر را نمایش دهید</w:t>
      </w:r>
      <w:r w:rsidR="00175F05">
        <w:rPr>
          <w:rFonts w:hint="cs"/>
          <w:rtl/>
        </w:rPr>
        <w:t>.</w:t>
      </w:r>
    </w:p>
    <w:p w14:paraId="34540F08" w14:textId="2D97AA61" w:rsidR="001D1758" w:rsidRDefault="00175F05" w:rsidP="001D1758">
      <w:pPr>
        <w:rPr>
          <w:rtl/>
        </w:rPr>
      </w:pPr>
      <w:r>
        <w:rPr>
          <w:rFonts w:hint="cs"/>
          <w:rtl/>
        </w:rPr>
        <w:t>ب) در تصویر قبل، بجای 8 بیت، از 5، 4، 3 ، 2 و 1 بیت برای نمایش هر نقطه استفاده نمایی. برای حفظ کیفیت تصویر، چند بیت کافی است؟</w:t>
      </w:r>
    </w:p>
    <w:p w14:paraId="4EECAB8B" w14:textId="77777777" w:rsidR="001D1758" w:rsidRDefault="001D1758" w:rsidP="00175F05">
      <w:pPr>
        <w:ind w:firstLine="0"/>
        <w:rPr>
          <w:color w:val="FF0000"/>
          <w:sz w:val="32"/>
          <w:szCs w:val="36"/>
          <w:rtl/>
        </w:rPr>
      </w:pPr>
      <w:r w:rsidRPr="001D1758">
        <w:rPr>
          <w:rFonts w:hint="cs"/>
          <w:color w:val="FF0000"/>
          <w:sz w:val="32"/>
          <w:szCs w:val="36"/>
          <w:rtl/>
        </w:rPr>
        <w:t xml:space="preserve">پاسخ : </w:t>
      </w:r>
    </w:p>
    <w:p w14:paraId="353890B2" w14:textId="77777777" w:rsidR="001D1758" w:rsidRDefault="001D1758" w:rsidP="001D1758">
      <w:pPr>
        <w:ind w:firstLine="0"/>
        <w:jc w:val="left"/>
        <w:rPr>
          <w:color w:val="auto"/>
          <w:sz w:val="28"/>
          <w:rtl/>
        </w:rPr>
      </w:pPr>
      <w:r w:rsidRPr="001D1758">
        <w:rPr>
          <w:rFonts w:hint="cs"/>
          <w:color w:val="auto"/>
          <w:sz w:val="28"/>
          <w:rtl/>
        </w:rPr>
        <w:t xml:space="preserve">الف) در این قسمت با استفاده از دستور </w:t>
      </w:r>
      <w:proofErr w:type="spellStart"/>
      <w:r w:rsidRPr="001D1758">
        <w:rPr>
          <w:color w:val="auto"/>
          <w:sz w:val="28"/>
        </w:rPr>
        <w:t>fopen</w:t>
      </w:r>
      <w:proofErr w:type="spellEnd"/>
      <w:r w:rsidRPr="001D1758">
        <w:rPr>
          <w:rFonts w:hint="cs"/>
          <w:color w:val="auto"/>
          <w:sz w:val="28"/>
          <w:rtl/>
        </w:rPr>
        <w:t xml:space="preserve"> فایل باینری را برای خواندن باز کردیم. سپس از موفقیت باز شدن آن باخبر میشویم و پس از آن به سراغ خواندن داده ها به صورت کاراکتر بدون علامت 8 بیتی با استفاده از دستور </w:t>
      </w:r>
      <w:proofErr w:type="spellStart"/>
      <w:r w:rsidRPr="001D1758">
        <w:rPr>
          <w:color w:val="auto"/>
          <w:sz w:val="28"/>
        </w:rPr>
        <w:t>fread</w:t>
      </w:r>
      <w:proofErr w:type="spellEnd"/>
      <w:r w:rsidRPr="001D1758">
        <w:rPr>
          <w:rFonts w:hint="cs"/>
          <w:color w:val="auto"/>
          <w:sz w:val="28"/>
          <w:rtl/>
        </w:rPr>
        <w:t xml:space="preserve"> میرویم. سپس داده ها را با اسفاده از تابع </w:t>
      </w:r>
      <w:r w:rsidRPr="001D1758">
        <w:rPr>
          <w:color w:val="auto"/>
          <w:sz w:val="28"/>
        </w:rPr>
        <w:t>uint8</w:t>
      </w:r>
      <w:r w:rsidRPr="001D1758">
        <w:rPr>
          <w:rFonts w:hint="cs"/>
          <w:color w:val="auto"/>
          <w:sz w:val="28"/>
          <w:rtl/>
        </w:rPr>
        <w:t xml:space="preserve"> به تصویر تبدیل میکنیم  و پس از آن با استفاده از تابع </w:t>
      </w:r>
      <w:proofErr w:type="spellStart"/>
      <w:r w:rsidRPr="001D1758">
        <w:rPr>
          <w:color w:val="auto"/>
          <w:sz w:val="28"/>
        </w:rPr>
        <w:t>imshow</w:t>
      </w:r>
      <w:proofErr w:type="spellEnd"/>
      <w:r w:rsidRPr="001D1758">
        <w:rPr>
          <w:rFonts w:hint="cs"/>
          <w:color w:val="auto"/>
          <w:sz w:val="28"/>
          <w:rtl/>
        </w:rPr>
        <w:t xml:space="preserve"> آن را نمایش میدهیم.</w:t>
      </w:r>
      <w:r>
        <w:rPr>
          <w:rFonts w:hint="cs"/>
          <w:color w:val="auto"/>
          <w:sz w:val="28"/>
          <w:rtl/>
        </w:rPr>
        <w:t xml:space="preserve"> کد توسعه داده شده در ادامه قابل مشاهده است: </w:t>
      </w:r>
    </w:p>
    <w:p w14:paraId="5D4568EA" w14:textId="77777777" w:rsidR="005062B8" w:rsidRPr="005062B8" w:rsidRDefault="005062B8" w:rsidP="005062B8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fileID</w:t>
      </w:r>
      <w:proofErr w:type="spellEnd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= </w:t>
      </w:r>
      <w:proofErr w:type="spellStart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fopen</w:t>
      </w:r>
      <w:proofErr w:type="spellEnd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</w:t>
      </w:r>
      <w:r w:rsidRPr="005062B8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'imgdrv.txt'</w:t>
      </w:r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, </w:t>
      </w:r>
      <w:r w:rsidRPr="005062B8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'</w:t>
      </w:r>
      <w:proofErr w:type="spellStart"/>
      <w:r w:rsidRPr="005062B8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rb</w:t>
      </w:r>
      <w:proofErr w:type="spellEnd"/>
      <w:r w:rsidRPr="005062B8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'</w:t>
      </w:r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);</w:t>
      </w:r>
    </w:p>
    <w:p w14:paraId="4AD6AE47" w14:textId="77777777" w:rsidR="005062B8" w:rsidRPr="005062B8" w:rsidRDefault="005062B8" w:rsidP="005062B8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28E8A865" w14:textId="77777777" w:rsidR="005062B8" w:rsidRPr="005062B8" w:rsidRDefault="005062B8" w:rsidP="005062B8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5062B8">
        <w:rPr>
          <w:rFonts w:ascii="Consolas" w:eastAsia="Times New Roman" w:hAnsi="Consolas" w:cs="Times New Roman"/>
          <w:color w:val="0E00FF"/>
          <w:sz w:val="20"/>
          <w:szCs w:val="20"/>
          <w:lang w:bidi="ar-SA"/>
        </w:rPr>
        <w:t xml:space="preserve">if </w:t>
      </w:r>
      <w:proofErr w:type="spellStart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fileID</w:t>
      </w:r>
      <w:proofErr w:type="spellEnd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== -1</w:t>
      </w:r>
    </w:p>
    <w:p w14:paraId="0090F2ED" w14:textId="77777777" w:rsidR="005062B8" w:rsidRPr="005062B8" w:rsidRDefault="005062B8" w:rsidP="005062B8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   error(</w:t>
      </w:r>
      <w:r w:rsidRPr="005062B8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'</w:t>
      </w:r>
      <w:r w:rsidRPr="005062B8">
        <w:rPr>
          <w:rFonts w:ascii="Consolas" w:eastAsia="Times New Roman" w:hAnsi="Consolas" w:cs="Times New Roman"/>
          <w:color w:val="A709F5"/>
          <w:sz w:val="20"/>
          <w:szCs w:val="20"/>
          <w:rtl/>
          <w:lang w:bidi="ar-SA"/>
        </w:rPr>
        <w:t>نمی‌توان فایل را باز کرد</w:t>
      </w:r>
      <w:r w:rsidRPr="005062B8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.'</w:t>
      </w:r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);</w:t>
      </w:r>
    </w:p>
    <w:p w14:paraId="53C42578" w14:textId="77777777" w:rsidR="005062B8" w:rsidRPr="005062B8" w:rsidRDefault="005062B8" w:rsidP="005062B8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5062B8">
        <w:rPr>
          <w:rFonts w:ascii="Consolas" w:eastAsia="Times New Roman" w:hAnsi="Consolas" w:cs="Times New Roman"/>
          <w:color w:val="0E00FF"/>
          <w:sz w:val="20"/>
          <w:szCs w:val="20"/>
          <w:lang w:bidi="ar-SA"/>
        </w:rPr>
        <w:t>end</w:t>
      </w:r>
    </w:p>
    <w:p w14:paraId="26DE4F5A" w14:textId="77777777" w:rsidR="005062B8" w:rsidRPr="005062B8" w:rsidRDefault="005062B8" w:rsidP="005062B8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3996FE12" w14:textId="77777777" w:rsidR="005062B8" w:rsidRPr="005062B8" w:rsidRDefault="005062B8" w:rsidP="005062B8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numLines</w:t>
      </w:r>
      <w:proofErr w:type="spellEnd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= 435;</w:t>
      </w:r>
    </w:p>
    <w:p w14:paraId="709DD23A" w14:textId="77777777" w:rsidR="005062B8" w:rsidRPr="005062B8" w:rsidRDefault="005062B8" w:rsidP="005062B8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lineLength</w:t>
      </w:r>
      <w:proofErr w:type="spellEnd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= 580;</w:t>
      </w:r>
    </w:p>
    <w:p w14:paraId="7196E52B" w14:textId="77777777" w:rsidR="005062B8" w:rsidRPr="005062B8" w:rsidRDefault="005062B8" w:rsidP="005062B8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44E28441" w14:textId="77777777" w:rsidR="005062B8" w:rsidRPr="005062B8" w:rsidRDefault="005062B8" w:rsidP="005062B8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data = </w:t>
      </w:r>
      <w:proofErr w:type="spellStart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fread</w:t>
      </w:r>
      <w:proofErr w:type="spellEnd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</w:t>
      </w:r>
      <w:proofErr w:type="spellStart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fileID</w:t>
      </w:r>
      <w:proofErr w:type="spellEnd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, [</w:t>
      </w:r>
      <w:proofErr w:type="spellStart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lineLength</w:t>
      </w:r>
      <w:proofErr w:type="spellEnd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, </w:t>
      </w:r>
      <w:proofErr w:type="spellStart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numLines</w:t>
      </w:r>
      <w:proofErr w:type="spellEnd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], </w:t>
      </w:r>
      <w:r w:rsidRPr="005062B8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'</w:t>
      </w:r>
      <w:proofErr w:type="spellStart"/>
      <w:r w:rsidRPr="005062B8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uchar</w:t>
      </w:r>
      <w:proofErr w:type="spellEnd"/>
      <w:r w:rsidRPr="005062B8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=&gt;char'</w:t>
      </w:r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)';</w:t>
      </w:r>
    </w:p>
    <w:p w14:paraId="40F87F2A" w14:textId="77777777" w:rsidR="005062B8" w:rsidRPr="005062B8" w:rsidRDefault="005062B8" w:rsidP="005062B8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18334806" w14:textId="77777777" w:rsidR="005062B8" w:rsidRPr="005062B8" w:rsidRDefault="005062B8" w:rsidP="005062B8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fclose</w:t>
      </w:r>
      <w:proofErr w:type="spellEnd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</w:t>
      </w:r>
      <w:proofErr w:type="spellStart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fileID</w:t>
      </w:r>
      <w:proofErr w:type="spellEnd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);</w:t>
      </w:r>
    </w:p>
    <w:p w14:paraId="025ED8E3" w14:textId="77777777" w:rsidR="005062B8" w:rsidRPr="005062B8" w:rsidRDefault="005062B8" w:rsidP="005062B8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0BB3339E" w14:textId="77777777" w:rsidR="005062B8" w:rsidRPr="005062B8" w:rsidRDefault="005062B8" w:rsidP="005062B8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imageData</w:t>
      </w:r>
      <w:proofErr w:type="spellEnd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= uint8(data);</w:t>
      </w:r>
    </w:p>
    <w:p w14:paraId="74CFDBE3" w14:textId="77777777" w:rsidR="005062B8" w:rsidRPr="005062B8" w:rsidRDefault="005062B8" w:rsidP="005062B8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653379BB" w14:textId="77777777" w:rsidR="005062B8" w:rsidRPr="005062B8" w:rsidRDefault="005062B8" w:rsidP="005062B8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imshow</w:t>
      </w:r>
      <w:proofErr w:type="spellEnd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</w:t>
      </w:r>
      <w:proofErr w:type="spellStart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imageData</w:t>
      </w:r>
      <w:proofErr w:type="spellEnd"/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);</w:t>
      </w:r>
    </w:p>
    <w:p w14:paraId="02D1E99B" w14:textId="77777777" w:rsidR="005062B8" w:rsidRPr="005062B8" w:rsidRDefault="005062B8" w:rsidP="005062B8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title(</w:t>
      </w:r>
      <w:r w:rsidRPr="005062B8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 xml:space="preserve">'Image </w:t>
      </w:r>
      <w:r w:rsidRPr="005062B8">
        <w:rPr>
          <w:rFonts w:ascii="Segoe UI Emoji" w:eastAsia="Times New Roman" w:hAnsi="Segoe UI Emoji" w:cs="Segoe UI Emoji"/>
          <w:color w:val="A709F5"/>
          <w:sz w:val="20"/>
          <w:szCs w:val="20"/>
          <w:lang w:bidi="ar-SA"/>
        </w:rPr>
        <w:t>😊</w:t>
      </w:r>
      <w:r w:rsidRPr="005062B8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'</w:t>
      </w:r>
      <w:r w:rsidRPr="005062B8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)</w:t>
      </w:r>
    </w:p>
    <w:p w14:paraId="49FB9DA6" w14:textId="77777777" w:rsidR="005062B8" w:rsidRPr="005062B8" w:rsidRDefault="005062B8" w:rsidP="005062B8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6396291E" w14:textId="77777777" w:rsidR="005062B8" w:rsidRDefault="005062B8" w:rsidP="005062B8">
      <w:pPr>
        <w:ind w:firstLine="0"/>
        <w:jc w:val="left"/>
        <w:rPr>
          <w:color w:val="auto"/>
          <w:sz w:val="28"/>
          <w:rtl/>
        </w:rPr>
      </w:pPr>
    </w:p>
    <w:p w14:paraId="29355BE0" w14:textId="77777777" w:rsidR="005062B8" w:rsidRDefault="005062B8" w:rsidP="005062B8">
      <w:pPr>
        <w:ind w:firstLine="0"/>
        <w:jc w:val="left"/>
        <w:rPr>
          <w:color w:val="auto"/>
          <w:sz w:val="28"/>
          <w:rtl/>
        </w:rPr>
      </w:pPr>
    </w:p>
    <w:p w14:paraId="7FF363A9" w14:textId="77777777" w:rsidR="005062B8" w:rsidRDefault="005062B8" w:rsidP="005062B8">
      <w:pPr>
        <w:ind w:firstLine="0"/>
        <w:jc w:val="left"/>
        <w:rPr>
          <w:color w:val="auto"/>
          <w:sz w:val="28"/>
          <w:rtl/>
        </w:rPr>
      </w:pPr>
    </w:p>
    <w:p w14:paraId="169A804A" w14:textId="77777777" w:rsidR="005062B8" w:rsidRDefault="005062B8" w:rsidP="005062B8">
      <w:pPr>
        <w:ind w:firstLine="0"/>
        <w:jc w:val="left"/>
        <w:rPr>
          <w:color w:val="auto"/>
          <w:sz w:val="28"/>
          <w:rtl/>
        </w:rPr>
      </w:pPr>
    </w:p>
    <w:p w14:paraId="2D9E413F" w14:textId="40386124" w:rsidR="001D1758" w:rsidRDefault="005062B8" w:rsidP="005062B8">
      <w:pPr>
        <w:ind w:firstLine="0"/>
        <w:jc w:val="left"/>
        <w:rPr>
          <w:color w:val="auto"/>
          <w:sz w:val="28"/>
          <w:rtl/>
        </w:rPr>
      </w:pPr>
      <w:r>
        <w:rPr>
          <w:rFonts w:hint="cs"/>
          <w:color w:val="auto"/>
          <w:sz w:val="28"/>
          <w:rtl/>
        </w:rPr>
        <w:lastRenderedPageBreak/>
        <w:t xml:space="preserve">همچنین تصویر تولید شده نیز در ادامه مشاهده می‌فرمایید: </w:t>
      </w:r>
    </w:p>
    <w:p w14:paraId="3C48D280" w14:textId="77777777" w:rsidR="005062B8" w:rsidRDefault="005062B8" w:rsidP="005062B8">
      <w:pPr>
        <w:ind w:firstLine="0"/>
        <w:jc w:val="left"/>
        <w:rPr>
          <w:color w:val="auto"/>
          <w:sz w:val="28"/>
          <w:rtl/>
        </w:rPr>
      </w:pPr>
    </w:p>
    <w:p w14:paraId="0132505D" w14:textId="77777777" w:rsidR="009C27FF" w:rsidRDefault="009C27FF" w:rsidP="009D7055">
      <w:pPr>
        <w:spacing w:after="0"/>
        <w:ind w:firstLine="0"/>
        <w:jc w:val="left"/>
        <w:rPr>
          <w:color w:val="auto"/>
          <w:sz w:val="28"/>
          <w:rtl/>
        </w:rPr>
      </w:pPr>
      <w:r>
        <w:rPr>
          <w:rFonts w:ascii="Vazir FD" w:hAnsi="Vazir FD" w:cs="Vazir FD"/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77392889" wp14:editId="22809BD8">
                <wp:simplePos x="0" y="0"/>
                <wp:positionH relativeFrom="column">
                  <wp:posOffset>5080</wp:posOffset>
                </wp:positionH>
                <wp:positionV relativeFrom="paragraph">
                  <wp:posOffset>-3810</wp:posOffset>
                </wp:positionV>
                <wp:extent cx="5560695" cy="3169285"/>
                <wp:effectExtent l="0" t="0" r="1905" b="0"/>
                <wp:wrapSquare wrapText="bothSides"/>
                <wp:docPr id="771320997" name="Group 7713209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60695" cy="2826817"/>
                          <a:chOff x="0" y="342468"/>
                          <a:chExt cx="5560695" cy="2826817"/>
                        </a:xfrm>
                      </wpg:grpSpPr>
                      <pic:pic xmlns:pic="http://schemas.openxmlformats.org/drawingml/2006/picture">
                        <pic:nvPicPr>
                          <pic:cNvPr id="274311424" name="Picture 274311424">
                            <a:extLst>
                              <a:ext uri="{C183D7F6-B498-43B3-948B-1728B52AA6E4}">
                                <adec:decorative xmlns:adec="http://schemas.microsoft.com/office/drawing/2017/decorative" val="0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1390178" y="342468"/>
                            <a:ext cx="2780338" cy="2090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91297121" name="Text Box 291297121"/>
                        <wps:cNvSpPr txBox="1"/>
                        <wps:spPr>
                          <a:xfrm>
                            <a:off x="0" y="2828925"/>
                            <a:ext cx="5560695" cy="34036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0C03CF2" w14:textId="45E0F6C7" w:rsidR="009C27FF" w:rsidRPr="0027391D" w:rsidRDefault="009C27FF" w:rsidP="009C27FF">
                              <w:pPr>
                                <w:pStyle w:val="Caption"/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شکل </w:t>
                              </w:r>
                              <w:r>
                                <w:rPr>
                                  <w:rFonts w:hint="cs"/>
                                  <w:rtl/>
                                </w:rPr>
                                <w:t>4</w:t>
                              </w:r>
                              <w:r>
                                <w:t xml:space="preserve"> </w:t>
                              </w:r>
                              <w:r>
                                <w:rPr>
                                  <w:rFonts w:hint="cs"/>
                                  <w:rtl/>
                                </w:rPr>
                                <w:t xml:space="preserve"> </w:t>
                              </w:r>
                              <w:r w:rsidRPr="0027391D">
                                <w:rPr>
                                  <w:rFonts w:hint="cs"/>
                                  <w:rtl/>
                                </w:rPr>
                                <w:t xml:space="preserve">: </w:t>
                              </w:r>
                              <w:r>
                                <w:rPr>
                                  <w:rFonts w:hint="cs"/>
                                  <w:rtl/>
                                </w:rPr>
                                <w:t>تصویر بدست آمده از خروجی در قسمت الف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7392889" id="Group 771320997" o:spid="_x0000_s1035" style="position:absolute;left:0;text-align:left;margin-left:.4pt;margin-top:-.3pt;width:437.85pt;height:249.55pt;z-index:251666432" coordorigin=",3424" coordsize="55606,28268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">
                <v:shape id="Picture 274311424" o:spid="_x0000_s1036" type="#_x0000_t75" style="position:absolute;left:13901;top:3424;width:27804;height:209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">
                  <v:imagedata r:id="rId20" o:title=""/>
                </v:shape>
                <v:shape id="Text Box 291297121" o:spid="_x0000_s1037" type="#_x0000_t202" style="position:absolute;top:28289;width:55606;height:34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" stroked="f">
                  <v:textbox style="mso-fit-shape-to-text:t" inset="0,0,0,0">
                    <w:txbxContent>
                      <w:p w14:paraId="50C03CF2" w14:textId="45E0F6C7" w:rsidR="009C27FF" w:rsidRPr="0027391D" w:rsidRDefault="009C27FF" w:rsidP="009C27FF">
                        <w:pPr>
                          <w:pStyle w:val="Caption"/>
                        </w:pPr>
                        <w:r>
                          <w:rPr>
                            <w:rFonts w:hint="cs"/>
                            <w:rtl/>
                          </w:rPr>
                          <w:t xml:space="preserve">شکل </w:t>
                        </w:r>
                        <w:r>
                          <w:rPr>
                            <w:rFonts w:hint="cs"/>
                            <w:rtl/>
                          </w:rPr>
                          <w:t>4</w:t>
                        </w:r>
                        <w:r>
                          <w:t xml:space="preserve"> </w:t>
                        </w:r>
                        <w:r>
                          <w:rPr>
                            <w:rFonts w:hint="cs"/>
                            <w:rtl/>
                          </w:rPr>
                          <w:t xml:space="preserve"> </w:t>
                        </w:r>
                        <w:r w:rsidRPr="0027391D">
                          <w:rPr>
                            <w:rFonts w:hint="cs"/>
                            <w:rtl/>
                          </w:rPr>
                          <w:t xml:space="preserve">: </w:t>
                        </w:r>
                        <w:r>
                          <w:rPr>
                            <w:rFonts w:hint="cs"/>
                            <w:rtl/>
                          </w:rPr>
                          <w:t>تصویر بدست آمده از خروجی در قسمت الف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BE390D">
        <w:rPr>
          <w:rFonts w:hint="cs"/>
          <w:color w:val="auto"/>
          <w:sz w:val="28"/>
          <w:rtl/>
        </w:rPr>
        <w:t xml:space="preserve">ب) </w:t>
      </w:r>
      <w:r w:rsidR="009D7055">
        <w:rPr>
          <w:rFonts w:hint="cs"/>
          <w:color w:val="auto"/>
          <w:sz w:val="28"/>
          <w:rtl/>
        </w:rPr>
        <w:t xml:space="preserve"> درقسمت ب به دو روش راه حل هایی یافت شده است که یکی با استفاده از تابع </w:t>
      </w:r>
      <w:proofErr w:type="spellStart"/>
      <w:r w:rsidR="009D7055">
        <w:rPr>
          <w:color w:val="auto"/>
          <w:sz w:val="28"/>
        </w:rPr>
        <w:t>bitshift</w:t>
      </w:r>
      <w:proofErr w:type="spellEnd"/>
      <w:r w:rsidR="009D7055">
        <w:rPr>
          <w:rFonts w:hint="cs"/>
          <w:color w:val="auto"/>
          <w:sz w:val="28"/>
          <w:rtl/>
        </w:rPr>
        <w:t xml:space="preserve"> است و دیگری  با استفاده از تقسیم است. مراحل خواندن فایل که تکراری است و بهنگام نمایش در حالت اول از  دستور </w:t>
      </w:r>
      <w:proofErr w:type="spellStart"/>
      <w:r w:rsidR="009D7055"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imshow</w:t>
      </w:r>
      <w:proofErr w:type="spellEnd"/>
      <w:r w:rsidR="009D7055"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uint8(</w:t>
      </w:r>
      <w:proofErr w:type="spellStart"/>
      <w:r w:rsidR="009D7055"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bitshift</w:t>
      </w:r>
      <w:proofErr w:type="spellEnd"/>
      <w:r w:rsidR="009D7055"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(data, 8 - </w:t>
      </w:r>
      <w:r w:rsid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n</w:t>
      </w:r>
      <w:r w:rsidR="009D7055"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)), []);</w:t>
      </w:r>
      <w:r w:rsidR="009D7055">
        <w:rPr>
          <w:rFonts w:ascii="Consolas" w:eastAsia="Times New Roman" w:hAnsi="Consolas" w:cs="Times New Roman" w:hint="cs"/>
          <w:color w:val="auto"/>
          <w:sz w:val="20"/>
          <w:szCs w:val="20"/>
          <w:rtl/>
          <w:lang w:bidi="ar-SA"/>
        </w:rPr>
        <w:t xml:space="preserve"> </w:t>
      </w:r>
      <w:r w:rsidR="009D7055">
        <w:rPr>
          <w:rFonts w:hint="cs"/>
          <w:color w:val="auto"/>
          <w:sz w:val="28"/>
          <w:rtl/>
        </w:rPr>
        <w:t xml:space="preserve">استفاده میکنیم که </w:t>
      </w:r>
      <w:r w:rsidR="009D7055">
        <w:rPr>
          <w:color w:val="auto"/>
          <w:sz w:val="28"/>
        </w:rPr>
        <w:t xml:space="preserve">n </w:t>
      </w:r>
      <w:r w:rsidR="009D7055">
        <w:rPr>
          <w:rFonts w:hint="cs"/>
          <w:color w:val="auto"/>
          <w:sz w:val="28"/>
          <w:rtl/>
        </w:rPr>
        <w:t xml:space="preserve">بیانگر مقدار چند بیت برای نمایش است و میتوان اعداد  تا 5 را قرار داد که بعنوان مثال نتیجه </w:t>
      </w:r>
      <w:r w:rsidR="009D7055">
        <w:rPr>
          <w:color w:val="auto"/>
          <w:sz w:val="28"/>
        </w:rPr>
        <w:t>n=5</w:t>
      </w:r>
      <w:r w:rsidR="009D7055">
        <w:rPr>
          <w:rFonts w:hint="cs"/>
          <w:color w:val="auto"/>
          <w:sz w:val="28"/>
          <w:rtl/>
        </w:rPr>
        <w:t xml:space="preserve"> خواهد بود: </w:t>
      </w:r>
    </w:p>
    <w:p w14:paraId="5A510E51" w14:textId="55AF6E58" w:rsidR="009D7055" w:rsidRPr="009D7055" w:rsidRDefault="009D7055" w:rsidP="009D7055">
      <w:pPr>
        <w:spacing w:after="0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rtl/>
          <w:lang w:bidi="ar-SA"/>
        </w:rPr>
        <w:sectPr w:rsidR="009D7055" w:rsidRPr="009D7055" w:rsidSect="00962779">
          <w:footerReference w:type="first" r:id="rId21"/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pgNumType w:start="1"/>
          <w:cols w:space="708"/>
          <w:bidi/>
          <w:rtlGutter/>
          <w:docGrid w:linePitch="360"/>
        </w:sectPr>
      </w:pPr>
      <w:r>
        <w:rPr>
          <w:rFonts w:ascii="Vazir FD" w:hAnsi="Vazir FD" w:cs="Vazir FD"/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46291307" wp14:editId="4728B299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5560695" cy="3169285"/>
                <wp:effectExtent l="0" t="0" r="1905" b="0"/>
                <wp:wrapSquare wrapText="bothSides"/>
                <wp:docPr id="544084514" name="Group 5440845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60695" cy="2723051"/>
                          <a:chOff x="0" y="446234"/>
                          <a:chExt cx="5560695" cy="2723051"/>
                        </a:xfrm>
                      </wpg:grpSpPr>
                      <pic:pic xmlns:pic="http://schemas.openxmlformats.org/drawingml/2006/picture">
                        <pic:nvPicPr>
                          <pic:cNvPr id="2102451721" name="Picture 2102451721">
                            <a:extLst>
                              <a:ext uri="{C183D7F6-B498-43B3-948B-1728B52AA6E4}">
                                <adec:decorative xmlns:adec="http://schemas.microsoft.com/office/drawing/2017/decorative" val="0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1390178" y="446234"/>
                            <a:ext cx="2780338" cy="1882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56952165" name="Text Box 456952165"/>
                        <wps:cNvSpPr txBox="1"/>
                        <wps:spPr>
                          <a:xfrm>
                            <a:off x="0" y="2828925"/>
                            <a:ext cx="5560695" cy="34036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241C2C6" w14:textId="1C8D1CD3" w:rsidR="009D7055" w:rsidRPr="0027391D" w:rsidRDefault="009D7055" w:rsidP="009D7055">
                              <w:pPr>
                                <w:pStyle w:val="Caption"/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شکل </w:t>
                              </w:r>
                              <w:r>
                                <w:rPr>
                                  <w:rFonts w:hint="cs"/>
                                  <w:rtl/>
                                </w:rPr>
                                <w:t>5</w:t>
                              </w:r>
                              <w:r>
                                <w:t xml:space="preserve"> </w:t>
                              </w:r>
                              <w:r>
                                <w:rPr>
                                  <w:rFonts w:hint="cs"/>
                                  <w:rtl/>
                                </w:rPr>
                                <w:t xml:space="preserve"> </w:t>
                              </w:r>
                              <w:r w:rsidRPr="0027391D">
                                <w:rPr>
                                  <w:rFonts w:hint="cs"/>
                                  <w:rtl/>
                                </w:rPr>
                                <w:t xml:space="preserve">: </w:t>
                              </w:r>
                              <w:r>
                                <w:rPr>
                                  <w:rFonts w:hint="cs"/>
                                  <w:rtl/>
                                </w:rPr>
                                <w:t>تصویر بدست آمده از خروجی در قسمت ب حالت اول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6291307" id="Group 544084514" o:spid="_x0000_s1038" style="position:absolute;left:0;text-align:left;margin-left:.4pt;margin-top:.3pt;width:437.85pt;height:249.55pt;z-index:251668480" coordorigin=",4462" coordsize="55606,27230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">
                <v:shape id="Picture 2102451721" o:spid="_x0000_s1039" type="#_x0000_t75" style="position:absolute;left:13901;top:4462;width:27804;height:188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">
                  <v:imagedata r:id="rId23" o:title=""/>
                </v:shape>
                <v:shape id="Text Box 456952165" o:spid="_x0000_s1040" type="#_x0000_t202" style="position:absolute;top:28289;width:55606;height:34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" stroked="f">
                  <v:textbox style="mso-fit-shape-to-text:t" inset="0,0,0,0">
                    <w:txbxContent>
                      <w:p w14:paraId="0241C2C6" w14:textId="1C8D1CD3" w:rsidR="009D7055" w:rsidRPr="0027391D" w:rsidRDefault="009D7055" w:rsidP="009D7055">
                        <w:pPr>
                          <w:pStyle w:val="Caption"/>
                        </w:pPr>
                        <w:r>
                          <w:rPr>
                            <w:rFonts w:hint="cs"/>
                            <w:rtl/>
                          </w:rPr>
                          <w:t xml:space="preserve">شکل </w:t>
                        </w:r>
                        <w:r>
                          <w:rPr>
                            <w:rFonts w:hint="cs"/>
                            <w:rtl/>
                          </w:rPr>
                          <w:t>5</w:t>
                        </w:r>
                        <w:r>
                          <w:t xml:space="preserve"> </w:t>
                        </w:r>
                        <w:r>
                          <w:rPr>
                            <w:rFonts w:hint="cs"/>
                            <w:rtl/>
                          </w:rPr>
                          <w:t xml:space="preserve"> </w:t>
                        </w:r>
                        <w:r w:rsidRPr="0027391D">
                          <w:rPr>
                            <w:rFonts w:hint="cs"/>
                            <w:rtl/>
                          </w:rPr>
                          <w:t xml:space="preserve">: </w:t>
                        </w:r>
                        <w:r>
                          <w:rPr>
                            <w:rFonts w:hint="cs"/>
                            <w:rtl/>
                          </w:rPr>
                          <w:t>تصویر بدست آمده از خروجی در قسمت ب حالت اول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4AACFB90" w14:textId="18D61B91" w:rsidR="00894984" w:rsidRDefault="009D7055" w:rsidP="00175F05">
      <w:pPr>
        <w:pStyle w:val="Heading2"/>
        <w:ind w:firstLine="0"/>
        <w:rPr>
          <w:rFonts w:eastAsiaTheme="minorHAnsi"/>
          <w:bCs w:val="0"/>
          <w:color w:val="000000" w:themeColor="text1"/>
          <w:sz w:val="24"/>
          <w:szCs w:val="28"/>
          <w:rtl/>
        </w:rPr>
      </w:pPr>
      <w:r>
        <w:rPr>
          <w:rFonts w:eastAsiaTheme="minorHAnsi" w:hint="cs"/>
          <w:bCs w:val="0"/>
          <w:color w:val="000000" w:themeColor="text1"/>
          <w:sz w:val="24"/>
          <w:szCs w:val="28"/>
          <w:rtl/>
        </w:rPr>
        <w:lastRenderedPageBreak/>
        <w:t xml:space="preserve">کد این حالت را در ادامه مشاهده میکنید: </w:t>
      </w:r>
    </w:p>
    <w:p w14:paraId="3BE85F62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file_path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= </w:t>
      </w:r>
      <w:r w:rsidRPr="009D7055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'imgdrv.txt'</w:t>
      </w:r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;</w:t>
      </w:r>
    </w:p>
    <w:p w14:paraId="5C9FF849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0004DF84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fid = </w:t>
      </w: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fopen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</w:t>
      </w: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file_path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, </w:t>
      </w:r>
      <w:r w:rsidRPr="009D7055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'</w:t>
      </w:r>
      <w:proofErr w:type="spellStart"/>
      <w:r w:rsidRPr="009D7055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rb</w:t>
      </w:r>
      <w:proofErr w:type="spellEnd"/>
      <w:r w:rsidRPr="009D7055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'</w:t>
      </w:r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);</w:t>
      </w:r>
    </w:p>
    <w:p w14:paraId="55FF7A02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44F87B44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9D7055">
        <w:rPr>
          <w:rFonts w:ascii="Consolas" w:eastAsia="Times New Roman" w:hAnsi="Consolas" w:cs="Times New Roman"/>
          <w:color w:val="0E00FF"/>
          <w:sz w:val="20"/>
          <w:szCs w:val="20"/>
          <w:lang w:bidi="ar-SA"/>
        </w:rPr>
        <w:t xml:space="preserve">if </w:t>
      </w:r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fid == -1</w:t>
      </w:r>
    </w:p>
    <w:p w14:paraId="0B9DAD8F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   error(</w:t>
      </w:r>
      <w:r w:rsidRPr="009D7055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'</w:t>
      </w:r>
      <w:r w:rsidRPr="009D7055">
        <w:rPr>
          <w:rFonts w:ascii="Consolas" w:eastAsia="Times New Roman" w:hAnsi="Consolas" w:cs="Times New Roman"/>
          <w:color w:val="A709F5"/>
          <w:sz w:val="20"/>
          <w:szCs w:val="20"/>
          <w:rtl/>
          <w:lang w:bidi="ar-SA"/>
        </w:rPr>
        <w:t>خطا در باز کردن فایل</w:t>
      </w:r>
      <w:r w:rsidRPr="009D7055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.'</w:t>
      </w:r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);</w:t>
      </w:r>
    </w:p>
    <w:p w14:paraId="3B17EFDC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9D7055">
        <w:rPr>
          <w:rFonts w:ascii="Consolas" w:eastAsia="Times New Roman" w:hAnsi="Consolas" w:cs="Times New Roman"/>
          <w:color w:val="0E00FF"/>
          <w:sz w:val="20"/>
          <w:szCs w:val="20"/>
          <w:lang w:bidi="ar-SA"/>
        </w:rPr>
        <w:t>end</w:t>
      </w:r>
    </w:p>
    <w:p w14:paraId="2059AB82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2B1552E0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num_rows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= 435;</w:t>
      </w:r>
    </w:p>
    <w:p w14:paraId="6C191B23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num_columns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= 580;</w:t>
      </w:r>
    </w:p>
    <w:p w14:paraId="1A32FDA9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3139FE42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data = </w:t>
      </w: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fread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fid, [</w:t>
      </w: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num_columns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, </w:t>
      </w: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num_rows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], </w:t>
      </w:r>
      <w:r w:rsidRPr="009D7055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'uint8'</w:t>
      </w:r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)';</w:t>
      </w:r>
    </w:p>
    <w:p w14:paraId="18DBF6DB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4999F0F9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fclose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fid);</w:t>
      </w:r>
    </w:p>
    <w:p w14:paraId="31BE49E3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6C25639A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imshow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uint8(</w:t>
      </w: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bitshift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data, 8 - 5)), []);</w:t>
      </w:r>
    </w:p>
    <w:p w14:paraId="40F07CAC" w14:textId="77777777" w:rsidR="009D7055" w:rsidRDefault="009D7055" w:rsidP="009D7055"/>
    <w:p w14:paraId="3F222AA1" w14:textId="77777777" w:rsidR="009D7055" w:rsidRDefault="009D7055" w:rsidP="009D7055"/>
    <w:p w14:paraId="5B0D8D7D" w14:textId="64EBA4E7" w:rsidR="009D7055" w:rsidRDefault="009D7055" w:rsidP="009D7055">
      <w:pPr>
        <w:rPr>
          <w:rtl/>
        </w:rPr>
      </w:pPr>
      <w:r>
        <w:rPr>
          <w:rFonts w:hint="cs"/>
          <w:rtl/>
        </w:rPr>
        <w:t xml:space="preserve">اما در حال دوم به جای استفاده از بیت شیفت ، از تقسیم استفاده کرده ایم : </w:t>
      </w:r>
    </w:p>
    <w:p w14:paraId="0A80DE29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file_path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= </w:t>
      </w:r>
      <w:r w:rsidRPr="009D7055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'imgdrv.txt'</w:t>
      </w:r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;</w:t>
      </w:r>
    </w:p>
    <w:p w14:paraId="0CD77169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40268A8F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fid = </w:t>
      </w: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fopen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</w:t>
      </w: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file_path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, </w:t>
      </w:r>
      <w:r w:rsidRPr="009D7055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'</w:t>
      </w:r>
      <w:proofErr w:type="spellStart"/>
      <w:r w:rsidRPr="009D7055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rb</w:t>
      </w:r>
      <w:proofErr w:type="spellEnd"/>
      <w:r w:rsidRPr="009D7055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'</w:t>
      </w:r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);</w:t>
      </w:r>
    </w:p>
    <w:p w14:paraId="219E5962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52D7B860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9D7055">
        <w:rPr>
          <w:rFonts w:ascii="Consolas" w:eastAsia="Times New Roman" w:hAnsi="Consolas" w:cs="Times New Roman"/>
          <w:color w:val="0E00FF"/>
          <w:sz w:val="20"/>
          <w:szCs w:val="20"/>
          <w:lang w:bidi="ar-SA"/>
        </w:rPr>
        <w:t xml:space="preserve">if </w:t>
      </w:r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fid == -1</w:t>
      </w:r>
    </w:p>
    <w:p w14:paraId="38C9286C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   error(</w:t>
      </w:r>
      <w:r w:rsidRPr="009D7055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'</w:t>
      </w:r>
      <w:r w:rsidRPr="009D7055">
        <w:rPr>
          <w:rFonts w:ascii="Consolas" w:eastAsia="Times New Roman" w:hAnsi="Consolas" w:cs="Times New Roman"/>
          <w:color w:val="A709F5"/>
          <w:sz w:val="20"/>
          <w:szCs w:val="20"/>
          <w:rtl/>
          <w:lang w:bidi="ar-SA"/>
        </w:rPr>
        <w:t>خطا در باز کردن فایل</w:t>
      </w:r>
      <w:r w:rsidRPr="009D7055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.'</w:t>
      </w:r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);</w:t>
      </w:r>
    </w:p>
    <w:p w14:paraId="18208024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9D7055">
        <w:rPr>
          <w:rFonts w:ascii="Consolas" w:eastAsia="Times New Roman" w:hAnsi="Consolas" w:cs="Times New Roman"/>
          <w:color w:val="0E00FF"/>
          <w:sz w:val="20"/>
          <w:szCs w:val="20"/>
          <w:lang w:bidi="ar-SA"/>
        </w:rPr>
        <w:t>end</w:t>
      </w:r>
    </w:p>
    <w:p w14:paraId="31E0B4CE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14850081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num_rows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= 435;</w:t>
      </w:r>
    </w:p>
    <w:p w14:paraId="4D711B25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num_columns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= 580;</w:t>
      </w:r>
    </w:p>
    <w:p w14:paraId="072B42D2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21AF26BE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data = </w:t>
      </w: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fread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fid, [</w:t>
      </w: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num_columns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, </w:t>
      </w: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num_rows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], </w:t>
      </w:r>
      <w:r w:rsidRPr="009D7055">
        <w:rPr>
          <w:rFonts w:ascii="Consolas" w:eastAsia="Times New Roman" w:hAnsi="Consolas" w:cs="Times New Roman"/>
          <w:color w:val="A709F5"/>
          <w:sz w:val="20"/>
          <w:szCs w:val="20"/>
          <w:lang w:bidi="ar-SA"/>
        </w:rPr>
        <w:t>'uint8'</w:t>
      </w:r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)';</w:t>
      </w:r>
    </w:p>
    <w:p w14:paraId="576E0031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320A4858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fclose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fid);</w:t>
      </w:r>
    </w:p>
    <w:p w14:paraId="4F862B10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692EEF82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imshow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data, []);</w:t>
      </w:r>
    </w:p>
    <w:p w14:paraId="48A7413E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537EBA65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bits_per_pixel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= 2; </w:t>
      </w:r>
    </w:p>
    <w:p w14:paraId="3FC18A7C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7EEA900F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new_image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 xml:space="preserve"> = uint8(double(data) / 2^(8 - </w:t>
      </w: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bits_per_pixel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));</w:t>
      </w:r>
    </w:p>
    <w:p w14:paraId="07A58790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</w:p>
    <w:p w14:paraId="744E5961" w14:textId="77777777" w:rsidR="009D7055" w:rsidRP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figure;</w:t>
      </w:r>
    </w:p>
    <w:p w14:paraId="7CC7D5AC" w14:textId="77777777" w:rsidR="009D7055" w:rsidRDefault="009D7055" w:rsidP="009D7055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</w:pP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imshow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(</w:t>
      </w:r>
      <w:proofErr w:type="spellStart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new_image</w:t>
      </w:r>
      <w:proofErr w:type="spellEnd"/>
      <w:r w:rsidRPr="009D7055">
        <w:rPr>
          <w:rFonts w:ascii="Consolas" w:eastAsia="Times New Roman" w:hAnsi="Consolas" w:cs="Times New Roman"/>
          <w:color w:val="auto"/>
          <w:sz w:val="20"/>
          <w:szCs w:val="20"/>
          <w:lang w:bidi="ar-SA"/>
        </w:rPr>
        <w:t>, []);</w:t>
      </w:r>
    </w:p>
    <w:p w14:paraId="3C11B274" w14:textId="46356898" w:rsidR="00EB5867" w:rsidRDefault="00EB5867" w:rsidP="00EB5867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rtl/>
        </w:rPr>
      </w:pPr>
    </w:p>
    <w:p w14:paraId="69998481" w14:textId="77777777" w:rsidR="00EB5867" w:rsidRDefault="00EB5867" w:rsidP="00EB5867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rtl/>
        </w:rPr>
      </w:pPr>
    </w:p>
    <w:p w14:paraId="7A4FB20C" w14:textId="77777777" w:rsidR="00EB5867" w:rsidRDefault="00EB5867" w:rsidP="00EB5867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rtl/>
        </w:rPr>
      </w:pPr>
    </w:p>
    <w:p w14:paraId="4FE996EC" w14:textId="77777777" w:rsidR="00EB5867" w:rsidRDefault="00EB5867" w:rsidP="00EB5867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rtl/>
        </w:rPr>
      </w:pPr>
    </w:p>
    <w:p w14:paraId="40C1B0E4" w14:textId="77777777" w:rsidR="00EB5867" w:rsidRDefault="00EB5867" w:rsidP="00EB5867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rtl/>
        </w:rPr>
      </w:pPr>
    </w:p>
    <w:p w14:paraId="1EE9DDDF" w14:textId="77777777" w:rsidR="00EB5867" w:rsidRDefault="00EB5867" w:rsidP="00EB5867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rtl/>
        </w:rPr>
      </w:pPr>
    </w:p>
    <w:p w14:paraId="24C59074" w14:textId="77777777" w:rsidR="00EB5867" w:rsidRDefault="00EB5867" w:rsidP="00EB5867">
      <w:pPr>
        <w:bidi w:val="0"/>
        <w:spacing w:after="0" w:line="240" w:lineRule="auto"/>
        <w:ind w:firstLine="0"/>
        <w:jc w:val="left"/>
        <w:rPr>
          <w:rFonts w:ascii="Consolas" w:eastAsia="Times New Roman" w:hAnsi="Consolas" w:cs="Times New Roman"/>
          <w:color w:val="auto"/>
          <w:sz w:val="20"/>
          <w:szCs w:val="20"/>
          <w:rtl/>
        </w:rPr>
      </w:pPr>
    </w:p>
    <w:p w14:paraId="645FFB35" w14:textId="6E9E4528" w:rsidR="00EB5867" w:rsidRDefault="002118FE" w:rsidP="002118FE">
      <w:pPr>
        <w:bidi w:val="0"/>
        <w:spacing w:after="0" w:line="240" w:lineRule="auto"/>
        <w:ind w:firstLine="0"/>
        <w:jc w:val="center"/>
        <w:rPr>
          <w:rFonts w:ascii="Consolas" w:eastAsia="Times New Roman" w:hAnsi="Consolas" w:cs="Times New Roman"/>
          <w:color w:val="auto"/>
          <w:sz w:val="20"/>
          <w:szCs w:val="20"/>
          <w:rtl/>
        </w:rPr>
      </w:pPr>
      <w:r>
        <w:rPr>
          <w:rFonts w:ascii="Consolas" w:eastAsia="Times New Roman" w:hAnsi="Consolas" w:cs="Times New Roman" w:hint="cs"/>
          <w:color w:val="auto"/>
          <w:sz w:val="20"/>
          <w:szCs w:val="20"/>
          <w:rtl/>
        </w:rPr>
        <w:t>7</w:t>
      </w:r>
    </w:p>
    <w:p w14:paraId="6672180F" w14:textId="03D8226B" w:rsidR="00EB5867" w:rsidRDefault="00EB5867" w:rsidP="00EB5867">
      <w:pPr>
        <w:spacing w:after="0" w:line="240" w:lineRule="auto"/>
        <w:ind w:firstLine="0"/>
        <w:jc w:val="left"/>
        <w:rPr>
          <w:rFonts w:ascii="Consolas" w:eastAsia="Times New Roman" w:hAnsi="Consolas"/>
          <w:color w:val="auto"/>
          <w:sz w:val="28"/>
          <w:rtl/>
        </w:rPr>
      </w:pPr>
      <w:r w:rsidRPr="00EB5867">
        <w:rPr>
          <w:rFonts w:ascii="Consolas" w:eastAsia="Times New Roman" w:hAnsi="Consolas" w:hint="cs"/>
          <w:color w:val="auto"/>
          <w:sz w:val="28"/>
          <w:rtl/>
        </w:rPr>
        <w:lastRenderedPageBreak/>
        <w:t xml:space="preserve">همانطور که مشاهده میفرمایید با تغییر مقدار متغیر </w:t>
      </w:r>
      <w:proofErr w:type="spellStart"/>
      <w:r w:rsidRPr="00EB5867">
        <w:rPr>
          <w:rFonts w:ascii="Consolas" w:eastAsia="Times New Roman" w:hAnsi="Consolas"/>
          <w:color w:val="auto"/>
          <w:sz w:val="28"/>
        </w:rPr>
        <w:t>bits_per_pixel</w:t>
      </w:r>
      <w:proofErr w:type="spellEnd"/>
      <w:r w:rsidRPr="00EB5867">
        <w:rPr>
          <w:rFonts w:ascii="Consolas" w:eastAsia="Times New Roman" w:hAnsi="Consolas" w:hint="cs"/>
          <w:color w:val="auto"/>
          <w:sz w:val="28"/>
          <w:rtl/>
        </w:rPr>
        <w:t xml:space="preserve"> میتوان به تصاویری دست یافت. در این حالت اگر مقدار متغیر برابر 5 باشد تصویر حاصل برابر زیر خواهد بود : </w:t>
      </w:r>
    </w:p>
    <w:p w14:paraId="0EEB5101" w14:textId="5A44001C" w:rsidR="009D7055" w:rsidRDefault="00EB5867" w:rsidP="00B030D4">
      <w:pPr>
        <w:ind w:firstLine="0"/>
        <w:rPr>
          <w:rtl/>
        </w:rPr>
      </w:pPr>
      <w:r>
        <w:rPr>
          <w:rFonts w:ascii="Vazir FD" w:hAnsi="Vazir FD" w:cs="Vazir FD"/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7DC5234F" wp14:editId="59CB8FEB">
                <wp:simplePos x="0" y="0"/>
                <wp:positionH relativeFrom="column">
                  <wp:posOffset>5080</wp:posOffset>
                </wp:positionH>
                <wp:positionV relativeFrom="paragraph">
                  <wp:posOffset>313690</wp:posOffset>
                </wp:positionV>
                <wp:extent cx="5560695" cy="3169285"/>
                <wp:effectExtent l="0" t="0" r="1905" b="0"/>
                <wp:wrapSquare wrapText="bothSides"/>
                <wp:docPr id="1192445375" name="Group 11924453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60695" cy="2723051"/>
                          <a:chOff x="0" y="446234"/>
                          <a:chExt cx="5560695" cy="2723051"/>
                        </a:xfrm>
                      </wpg:grpSpPr>
                      <pic:pic xmlns:pic="http://schemas.openxmlformats.org/drawingml/2006/picture">
                        <pic:nvPicPr>
                          <pic:cNvPr id="68916259" name="Picture 68916259">
                            <a:extLst>
                              <a:ext uri="{C183D7F6-B498-43B3-948B-1728B52AA6E4}">
                                <adec:decorative xmlns:adec="http://schemas.microsoft.com/office/drawing/2017/decorative" val="0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1519642" y="446234"/>
                            <a:ext cx="2521409" cy="1882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860330668" name="Text Box 1860330668"/>
                        <wps:cNvSpPr txBox="1"/>
                        <wps:spPr>
                          <a:xfrm>
                            <a:off x="0" y="2828925"/>
                            <a:ext cx="5560695" cy="34036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10E57A6" w14:textId="4529CC75" w:rsidR="00EB5867" w:rsidRPr="0027391D" w:rsidRDefault="00EB5867" w:rsidP="00EB5867">
                              <w:pPr>
                                <w:pStyle w:val="Caption"/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>شکل6</w:t>
                              </w:r>
                              <w:r>
                                <w:t xml:space="preserve"> </w:t>
                              </w:r>
                              <w:r>
                                <w:rPr>
                                  <w:rFonts w:hint="cs"/>
                                  <w:rtl/>
                                </w:rPr>
                                <w:t xml:space="preserve"> </w:t>
                              </w:r>
                              <w:r w:rsidRPr="0027391D">
                                <w:rPr>
                                  <w:rFonts w:hint="cs"/>
                                  <w:rtl/>
                                </w:rPr>
                                <w:t xml:space="preserve">: </w:t>
                              </w:r>
                              <w:r>
                                <w:rPr>
                                  <w:rFonts w:hint="cs"/>
                                  <w:rtl/>
                                </w:rPr>
                                <w:t xml:space="preserve">تصویر بدست آمده از خروجی در قسمت ب حالت </w:t>
                              </w:r>
                              <w:r w:rsidR="00407CCC">
                                <w:rPr>
                                  <w:rFonts w:hint="cs"/>
                                  <w:rtl/>
                                </w:rPr>
                                <w:t>دوم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DC5234F" id="Group 1192445375" o:spid="_x0000_s1041" style="position:absolute;left:0;text-align:left;margin-left:.4pt;margin-top:24.7pt;width:437.85pt;height:249.55pt;z-index:251670528" coordorigin=",4462" coordsize="55606,27230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">
                <v:shape id="Picture 68916259" o:spid="_x0000_s1042" type="#_x0000_t75" style="position:absolute;left:15196;top:4462;width:25214;height:188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">
                  <v:imagedata r:id="rId25" o:title=""/>
                </v:shape>
                <v:shape id="Text Box 1860330668" o:spid="_x0000_s1043" type="#_x0000_t202" style="position:absolute;top:28289;width:55606;height:34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" stroked="f">
                  <v:textbox style="mso-fit-shape-to-text:t" inset="0,0,0,0">
                    <w:txbxContent>
                      <w:p w14:paraId="710E57A6" w14:textId="4529CC75" w:rsidR="00EB5867" w:rsidRPr="0027391D" w:rsidRDefault="00EB5867" w:rsidP="00EB5867">
                        <w:pPr>
                          <w:pStyle w:val="Caption"/>
                        </w:pPr>
                        <w:r>
                          <w:rPr>
                            <w:rFonts w:hint="cs"/>
                            <w:rtl/>
                          </w:rPr>
                          <w:t>شکل6</w:t>
                        </w:r>
                        <w:r>
                          <w:t xml:space="preserve"> </w:t>
                        </w:r>
                        <w:r>
                          <w:rPr>
                            <w:rFonts w:hint="cs"/>
                            <w:rtl/>
                          </w:rPr>
                          <w:t xml:space="preserve"> </w:t>
                        </w:r>
                        <w:r w:rsidRPr="0027391D">
                          <w:rPr>
                            <w:rFonts w:hint="cs"/>
                            <w:rtl/>
                          </w:rPr>
                          <w:t xml:space="preserve">: </w:t>
                        </w:r>
                        <w:r>
                          <w:rPr>
                            <w:rFonts w:hint="cs"/>
                            <w:rtl/>
                          </w:rPr>
                          <w:t xml:space="preserve">تصویر بدست آمده از خروجی در قسمت ب حالت </w:t>
                        </w:r>
                        <w:r w:rsidR="00407CCC">
                          <w:rPr>
                            <w:rFonts w:hint="cs"/>
                            <w:rtl/>
                          </w:rPr>
                          <w:t>دوم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12451A64" w14:textId="77777777" w:rsidR="00C56F81" w:rsidRPr="00C56F81" w:rsidRDefault="00C56F81" w:rsidP="00C56F81"/>
    <w:p w14:paraId="54F4F2FF" w14:textId="59641AB9" w:rsidR="00C56F81" w:rsidRDefault="00C56F81" w:rsidP="00C56F81">
      <w:pPr>
        <w:rPr>
          <w:rtl/>
        </w:rPr>
      </w:pPr>
      <w:r>
        <w:rPr>
          <w:rFonts w:hint="cs"/>
          <w:rtl/>
        </w:rPr>
        <w:t>هانطور که مشاهده میفرمایید در حالت دوم حتی با عدد 3 و یا حتی کمتر نیز میتوان تصاویری بدست آورد . اما در حالت اول حتی با 5 بیت هم نمیتوان تصویری دقیق و خوانا بدست آورد.</w:t>
      </w:r>
    </w:p>
    <w:p w14:paraId="7C2BE63C" w14:textId="77777777" w:rsidR="00C56F81" w:rsidRDefault="00C56F81" w:rsidP="00C56F81">
      <w:pPr>
        <w:rPr>
          <w:rtl/>
        </w:rPr>
      </w:pPr>
    </w:p>
    <w:p w14:paraId="3537C271" w14:textId="5EB25089" w:rsidR="00C56F81" w:rsidRDefault="00C56F81" w:rsidP="00C56F81">
      <w:pPr>
        <w:rPr>
          <w:rtl/>
        </w:rPr>
      </w:pPr>
      <w:r>
        <w:rPr>
          <w:rFonts w:hint="cs"/>
          <w:rtl/>
        </w:rPr>
        <w:t>با ت</w:t>
      </w:r>
      <w:r w:rsidR="0010333C">
        <w:rPr>
          <w:rFonts w:hint="cs"/>
          <w:rtl/>
        </w:rPr>
        <w:t>ش</w:t>
      </w:r>
      <w:r>
        <w:rPr>
          <w:rFonts w:hint="cs"/>
          <w:rtl/>
        </w:rPr>
        <w:t>کر از توجه تان</w:t>
      </w:r>
    </w:p>
    <w:p w14:paraId="2DAF4EA7" w14:textId="2CA4B972" w:rsidR="00C56F81" w:rsidRDefault="00C56F81" w:rsidP="00C56F81">
      <w:pPr>
        <w:rPr>
          <w:rtl/>
        </w:rPr>
      </w:pPr>
      <w:r>
        <w:rPr>
          <w:rFonts w:hint="cs"/>
          <w:rtl/>
        </w:rPr>
        <w:t>نژادهندی</w:t>
      </w:r>
    </w:p>
    <w:p w14:paraId="16DF08D9" w14:textId="59F6E93C" w:rsidR="00C56F81" w:rsidRDefault="00C56F81" w:rsidP="00C56F81">
      <w:pPr>
        <w:rPr>
          <w:rtl/>
        </w:rPr>
      </w:pPr>
      <w:r>
        <w:rPr>
          <w:rFonts w:hint="cs"/>
          <w:rtl/>
        </w:rPr>
        <w:t>830402078</w:t>
      </w:r>
    </w:p>
    <w:p w14:paraId="276E17C2" w14:textId="77777777" w:rsidR="00DC32DE" w:rsidRPr="00DC32DE" w:rsidRDefault="00DC32DE" w:rsidP="00DC32DE">
      <w:pPr>
        <w:rPr>
          <w:rtl/>
        </w:rPr>
      </w:pPr>
    </w:p>
    <w:p w14:paraId="149384F5" w14:textId="77777777" w:rsidR="00DC32DE" w:rsidRPr="00DC32DE" w:rsidRDefault="00DC32DE" w:rsidP="00DC32DE">
      <w:pPr>
        <w:rPr>
          <w:rtl/>
        </w:rPr>
      </w:pPr>
    </w:p>
    <w:p w14:paraId="618D9E64" w14:textId="77777777" w:rsidR="00DC32DE" w:rsidRPr="00DC32DE" w:rsidRDefault="00DC32DE" w:rsidP="00DC32DE">
      <w:pPr>
        <w:rPr>
          <w:rtl/>
        </w:rPr>
      </w:pPr>
    </w:p>
    <w:p w14:paraId="225FDA88" w14:textId="77777777" w:rsidR="00DC32DE" w:rsidRDefault="00DC32DE" w:rsidP="00DC32DE">
      <w:pPr>
        <w:rPr>
          <w:rtl/>
        </w:rPr>
      </w:pPr>
    </w:p>
    <w:p w14:paraId="474AD32B" w14:textId="1C93F95B" w:rsidR="00DC32DE" w:rsidRPr="00DC32DE" w:rsidRDefault="00DC32DE" w:rsidP="00DC32DE">
      <w:pPr>
        <w:jc w:val="center"/>
        <w:rPr>
          <w:rtl/>
        </w:rPr>
      </w:pPr>
      <w:r>
        <w:rPr>
          <w:rFonts w:hint="cs"/>
          <w:rtl/>
        </w:rPr>
        <w:t>8</w:t>
      </w:r>
    </w:p>
    <w:sectPr w:rsidR="00DC32DE" w:rsidRPr="00DC32DE" w:rsidSect="0009767F"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DF1BA" w14:textId="77777777" w:rsidR="00CC39DA" w:rsidRDefault="00CC39DA" w:rsidP="005507A9">
      <w:pPr>
        <w:spacing w:after="0" w:line="240" w:lineRule="auto"/>
      </w:pPr>
      <w:r>
        <w:separator/>
      </w:r>
    </w:p>
  </w:endnote>
  <w:endnote w:type="continuationSeparator" w:id="0">
    <w:p w14:paraId="7C6A9852" w14:textId="77777777" w:rsidR="00CC39DA" w:rsidRDefault="00CC39DA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azir FD">
    <w:altName w:val="Arial"/>
    <w:charset w:val="00"/>
    <w:family w:val="auto"/>
    <w:pitch w:val="variable"/>
    <w:sig w:usb0="80002003" w:usb1="80000000" w:usb2="00000008" w:usb3="00000000" w:csb0="0000004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633CB" w14:textId="1BEBF739" w:rsidR="00EE56D8" w:rsidRDefault="00EE56D8" w:rsidP="00597E3C">
    <w:pPr>
      <w:pStyle w:val="Footer"/>
      <w:ind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FD9E6" w14:textId="458F9ABC" w:rsidR="002830FD" w:rsidRDefault="002830FD" w:rsidP="002830FD">
    <w:pPr>
      <w:pStyle w:val="Footer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Vazir FD" w:hAnsi="Vazir FD" w:cs="Vazir FD"/>
        <w:rtl/>
      </w:rPr>
      <w:id w:val="873517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2B054A" w14:textId="568DF14D" w:rsidR="00597E3C" w:rsidRPr="0009767F" w:rsidRDefault="0009767F" w:rsidP="0009767F">
        <w:pPr>
          <w:pStyle w:val="Footer"/>
          <w:jc w:val="center"/>
          <w:rPr>
            <w:rFonts w:ascii="Vazir FD" w:hAnsi="Vazir FD" w:cs="Vazir FD"/>
          </w:rPr>
        </w:pPr>
        <w:r w:rsidRPr="0009767F">
          <w:rPr>
            <w:rFonts w:ascii="Vazir FD" w:hAnsi="Vazir FD" w:cs="Vazir FD"/>
          </w:rPr>
          <w:fldChar w:fldCharType="begin"/>
        </w:r>
        <w:r w:rsidRPr="0009767F">
          <w:rPr>
            <w:rFonts w:ascii="Vazir FD" w:hAnsi="Vazir FD" w:cs="Vazir FD"/>
          </w:rPr>
          <w:instrText xml:space="preserve"> PAGE   \* MERGEFORMAT </w:instrText>
        </w:r>
        <w:r w:rsidRPr="0009767F">
          <w:rPr>
            <w:rFonts w:ascii="Vazir FD" w:hAnsi="Vazir FD" w:cs="Vazir FD"/>
          </w:rPr>
          <w:fldChar w:fldCharType="separate"/>
        </w:r>
        <w:r w:rsidRPr="0009767F">
          <w:rPr>
            <w:rFonts w:ascii="Vazir FD" w:hAnsi="Vazir FD" w:cs="Vazir FD"/>
            <w:noProof/>
          </w:rPr>
          <w:t>2</w:t>
        </w:r>
        <w:r w:rsidRPr="0009767F">
          <w:rPr>
            <w:rFonts w:ascii="Vazir FD" w:hAnsi="Vazir FD" w:cs="Vazir FD"/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349B9" w14:textId="6B42B880" w:rsidR="002830FD" w:rsidRPr="00472068" w:rsidRDefault="00472068" w:rsidP="00472068">
    <w:pPr>
      <w:pStyle w:val="Footer"/>
      <w:jc w:val="center"/>
      <w:rPr>
        <w:caps/>
        <w:noProof/>
        <w:color w:val="4F81BD" w:themeColor="accent1"/>
        <w:rtl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C99D4" w14:textId="759777E0" w:rsidR="00962779" w:rsidRDefault="00962779" w:rsidP="002830FD">
    <w:pPr>
      <w:pStyle w:val="Footer"/>
      <w:jc w:val="cen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DCAF6" w14:textId="77777777" w:rsidR="00CC39DA" w:rsidRDefault="00CC39DA" w:rsidP="005507A9">
      <w:pPr>
        <w:spacing w:after="0" w:line="240" w:lineRule="auto"/>
      </w:pPr>
      <w:r>
        <w:separator/>
      </w:r>
    </w:p>
  </w:footnote>
  <w:footnote w:type="continuationSeparator" w:id="0">
    <w:p w14:paraId="25E43519" w14:textId="77777777" w:rsidR="00CC39DA" w:rsidRDefault="00CC39DA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C0AB9"/>
    <w:multiLevelType w:val="hybridMultilevel"/>
    <w:tmpl w:val="6DF83114"/>
    <w:lvl w:ilvl="0" w:tplc="E22405F8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05FAA"/>
    <w:multiLevelType w:val="hybridMultilevel"/>
    <w:tmpl w:val="C1767C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F5C61"/>
    <w:multiLevelType w:val="hybridMultilevel"/>
    <w:tmpl w:val="438EEDC4"/>
    <w:lvl w:ilvl="0" w:tplc="D1E27AB0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92B89"/>
    <w:multiLevelType w:val="hybridMultilevel"/>
    <w:tmpl w:val="7E4E0F7C"/>
    <w:lvl w:ilvl="0" w:tplc="136A12E6">
      <w:start w:val="5"/>
      <w:numFmt w:val="bullet"/>
      <w:lvlText w:val="-"/>
      <w:lvlJc w:val="left"/>
      <w:pPr>
        <w:ind w:left="644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4374FD"/>
    <w:multiLevelType w:val="hybridMultilevel"/>
    <w:tmpl w:val="2248AD48"/>
    <w:lvl w:ilvl="0" w:tplc="3F28657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7757256">
    <w:abstractNumId w:val="11"/>
  </w:num>
  <w:num w:numId="2" w16cid:durableId="952783496">
    <w:abstractNumId w:val="7"/>
  </w:num>
  <w:num w:numId="3" w16cid:durableId="242372711">
    <w:abstractNumId w:val="8"/>
  </w:num>
  <w:num w:numId="4" w16cid:durableId="1269853746">
    <w:abstractNumId w:val="6"/>
  </w:num>
  <w:num w:numId="5" w16cid:durableId="1348025248">
    <w:abstractNumId w:val="6"/>
    <w:lvlOverride w:ilvl="0">
      <w:startOverride w:val="1"/>
    </w:lvlOverride>
  </w:num>
  <w:num w:numId="6" w16cid:durableId="1487043861">
    <w:abstractNumId w:val="9"/>
  </w:num>
  <w:num w:numId="7" w16cid:durableId="1180196247">
    <w:abstractNumId w:val="10"/>
  </w:num>
  <w:num w:numId="8" w16cid:durableId="791748263">
    <w:abstractNumId w:val="4"/>
  </w:num>
  <w:num w:numId="9" w16cid:durableId="1658151921">
    <w:abstractNumId w:val="5"/>
  </w:num>
  <w:num w:numId="10" w16cid:durableId="538781526">
    <w:abstractNumId w:val="1"/>
  </w:num>
  <w:num w:numId="11" w16cid:durableId="1461999459">
    <w:abstractNumId w:val="2"/>
  </w:num>
  <w:num w:numId="12" w16cid:durableId="1022362794">
    <w:abstractNumId w:val="0"/>
  </w:num>
  <w:num w:numId="13" w16cid:durableId="15144946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qQUArG3aEiwAAAA="/>
    <w:docVar w:name="paperpile-clusterType" w:val="normal"/>
    <w:docVar w:name="paperpile-doc-id" w:val="M295A355W746T467"/>
    <w:docVar w:name="paperpile-doc-name" w:val="REPORT_TEMPLATE_change_this_name_to_PROJECTorHOMEWORK#_Lastname_StudentNumber.docx"/>
    <w:docVar w:name="paperpile-includeDoi" w:val="false"/>
    <w:docVar w:name="paperpile-styleFile" w:val="ieee-with-url.csl"/>
    <w:docVar w:name="paperpile-styleId" w:val="ieee-with-url"/>
    <w:docVar w:name="paperpile-styleLabel" w:val="IEEE (with URL)"/>
    <w:docVar w:name="paperpile-styleLocale" w:val="default"/>
  </w:docVars>
  <w:rsids>
    <w:rsidRoot w:val="00537691"/>
    <w:rsid w:val="00002BBE"/>
    <w:rsid w:val="00016979"/>
    <w:rsid w:val="00017AC3"/>
    <w:rsid w:val="00024180"/>
    <w:rsid w:val="00024E1F"/>
    <w:rsid w:val="000332F3"/>
    <w:rsid w:val="00033493"/>
    <w:rsid w:val="00057DA7"/>
    <w:rsid w:val="00061483"/>
    <w:rsid w:val="00064682"/>
    <w:rsid w:val="00067A74"/>
    <w:rsid w:val="00075085"/>
    <w:rsid w:val="00076352"/>
    <w:rsid w:val="00077ED3"/>
    <w:rsid w:val="00085F14"/>
    <w:rsid w:val="00095B39"/>
    <w:rsid w:val="0009712A"/>
    <w:rsid w:val="0009767F"/>
    <w:rsid w:val="000A0904"/>
    <w:rsid w:val="000C60C8"/>
    <w:rsid w:val="000D3DC8"/>
    <w:rsid w:val="000E3DF7"/>
    <w:rsid w:val="000E56F2"/>
    <w:rsid w:val="000E5AE0"/>
    <w:rsid w:val="000E6D60"/>
    <w:rsid w:val="000F47A6"/>
    <w:rsid w:val="0010333C"/>
    <w:rsid w:val="0010434E"/>
    <w:rsid w:val="00104FD9"/>
    <w:rsid w:val="0011049C"/>
    <w:rsid w:val="00124793"/>
    <w:rsid w:val="00141E77"/>
    <w:rsid w:val="0014319D"/>
    <w:rsid w:val="00145CC8"/>
    <w:rsid w:val="001751A4"/>
    <w:rsid w:val="00175F05"/>
    <w:rsid w:val="001815CF"/>
    <w:rsid w:val="00196F9C"/>
    <w:rsid w:val="001A55B3"/>
    <w:rsid w:val="001A7F10"/>
    <w:rsid w:val="001D1758"/>
    <w:rsid w:val="001D1934"/>
    <w:rsid w:val="001E6D70"/>
    <w:rsid w:val="001F1A5A"/>
    <w:rsid w:val="00202E33"/>
    <w:rsid w:val="002118FE"/>
    <w:rsid w:val="00216E1B"/>
    <w:rsid w:val="002303BE"/>
    <w:rsid w:val="00235362"/>
    <w:rsid w:val="00241B51"/>
    <w:rsid w:val="0024277F"/>
    <w:rsid w:val="00253173"/>
    <w:rsid w:val="0027189F"/>
    <w:rsid w:val="00271A68"/>
    <w:rsid w:val="0027391D"/>
    <w:rsid w:val="00273B80"/>
    <w:rsid w:val="00275E2F"/>
    <w:rsid w:val="0027715D"/>
    <w:rsid w:val="00280A4B"/>
    <w:rsid w:val="002816DF"/>
    <w:rsid w:val="002826CE"/>
    <w:rsid w:val="002830FD"/>
    <w:rsid w:val="002B5901"/>
    <w:rsid w:val="002B7E24"/>
    <w:rsid w:val="002C08A5"/>
    <w:rsid w:val="002C58B6"/>
    <w:rsid w:val="002E01E9"/>
    <w:rsid w:val="002E04AE"/>
    <w:rsid w:val="00315E35"/>
    <w:rsid w:val="003223DF"/>
    <w:rsid w:val="00325A27"/>
    <w:rsid w:val="00325B86"/>
    <w:rsid w:val="00342F93"/>
    <w:rsid w:val="00356586"/>
    <w:rsid w:val="003622FB"/>
    <w:rsid w:val="00363A74"/>
    <w:rsid w:val="00365AF3"/>
    <w:rsid w:val="00365D9C"/>
    <w:rsid w:val="00377C5F"/>
    <w:rsid w:val="00381839"/>
    <w:rsid w:val="0039492E"/>
    <w:rsid w:val="003A2B2A"/>
    <w:rsid w:val="003B04E9"/>
    <w:rsid w:val="003C1EA1"/>
    <w:rsid w:val="003C480C"/>
    <w:rsid w:val="003E14E9"/>
    <w:rsid w:val="003E2FF1"/>
    <w:rsid w:val="003E3B16"/>
    <w:rsid w:val="003E7CF0"/>
    <w:rsid w:val="003F11DF"/>
    <w:rsid w:val="003F3DDB"/>
    <w:rsid w:val="003F52F9"/>
    <w:rsid w:val="00407CCC"/>
    <w:rsid w:val="00412380"/>
    <w:rsid w:val="00425C1A"/>
    <w:rsid w:val="004476F5"/>
    <w:rsid w:val="0046645D"/>
    <w:rsid w:val="00472068"/>
    <w:rsid w:val="004751A8"/>
    <w:rsid w:val="004823C7"/>
    <w:rsid w:val="004A14EF"/>
    <w:rsid w:val="004B124B"/>
    <w:rsid w:val="004B22E4"/>
    <w:rsid w:val="004B30B5"/>
    <w:rsid w:val="004B433B"/>
    <w:rsid w:val="004C1CEA"/>
    <w:rsid w:val="004C2E3A"/>
    <w:rsid w:val="004C624C"/>
    <w:rsid w:val="004D1E5C"/>
    <w:rsid w:val="004D54EE"/>
    <w:rsid w:val="004E3398"/>
    <w:rsid w:val="004F5EA6"/>
    <w:rsid w:val="00502882"/>
    <w:rsid w:val="00504914"/>
    <w:rsid w:val="005062B8"/>
    <w:rsid w:val="005074FF"/>
    <w:rsid w:val="0052065C"/>
    <w:rsid w:val="0052087F"/>
    <w:rsid w:val="00526A14"/>
    <w:rsid w:val="00527534"/>
    <w:rsid w:val="00531D8E"/>
    <w:rsid w:val="00535B82"/>
    <w:rsid w:val="00537691"/>
    <w:rsid w:val="00540F51"/>
    <w:rsid w:val="005452B2"/>
    <w:rsid w:val="00547495"/>
    <w:rsid w:val="005507A9"/>
    <w:rsid w:val="00555003"/>
    <w:rsid w:val="00582A21"/>
    <w:rsid w:val="00597E3C"/>
    <w:rsid w:val="005B260C"/>
    <w:rsid w:val="005B32A0"/>
    <w:rsid w:val="005B6355"/>
    <w:rsid w:val="005C2494"/>
    <w:rsid w:val="005C2D65"/>
    <w:rsid w:val="005C41D4"/>
    <w:rsid w:val="005D2CC9"/>
    <w:rsid w:val="005D3ABE"/>
    <w:rsid w:val="005D46F6"/>
    <w:rsid w:val="005D5D11"/>
    <w:rsid w:val="005E204A"/>
    <w:rsid w:val="005E7F51"/>
    <w:rsid w:val="005F6696"/>
    <w:rsid w:val="005F73F2"/>
    <w:rsid w:val="005F759E"/>
    <w:rsid w:val="00601A92"/>
    <w:rsid w:val="00616E6D"/>
    <w:rsid w:val="0062225F"/>
    <w:rsid w:val="0062575C"/>
    <w:rsid w:val="006259CF"/>
    <w:rsid w:val="006312BA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A1018"/>
    <w:rsid w:val="006B1ADD"/>
    <w:rsid w:val="006D1BBB"/>
    <w:rsid w:val="006D376B"/>
    <w:rsid w:val="006E3F29"/>
    <w:rsid w:val="006E4AE9"/>
    <w:rsid w:val="006F01D8"/>
    <w:rsid w:val="006F2551"/>
    <w:rsid w:val="006F3CBC"/>
    <w:rsid w:val="006F7D6A"/>
    <w:rsid w:val="00712C2D"/>
    <w:rsid w:val="007137BE"/>
    <w:rsid w:val="00715FC9"/>
    <w:rsid w:val="00733693"/>
    <w:rsid w:val="007369AE"/>
    <w:rsid w:val="00737577"/>
    <w:rsid w:val="00741D20"/>
    <w:rsid w:val="0075099B"/>
    <w:rsid w:val="00764814"/>
    <w:rsid w:val="00767DD7"/>
    <w:rsid w:val="00783477"/>
    <w:rsid w:val="0079031E"/>
    <w:rsid w:val="00790E2B"/>
    <w:rsid w:val="007A327B"/>
    <w:rsid w:val="007A386B"/>
    <w:rsid w:val="007A50A2"/>
    <w:rsid w:val="007B0646"/>
    <w:rsid w:val="007C4805"/>
    <w:rsid w:val="007C4FC8"/>
    <w:rsid w:val="007D4992"/>
    <w:rsid w:val="007E1B3F"/>
    <w:rsid w:val="0081076E"/>
    <w:rsid w:val="00810ADF"/>
    <w:rsid w:val="00823ED2"/>
    <w:rsid w:val="008260DC"/>
    <w:rsid w:val="00827954"/>
    <w:rsid w:val="008351F5"/>
    <w:rsid w:val="008513E9"/>
    <w:rsid w:val="00851843"/>
    <w:rsid w:val="00865B3E"/>
    <w:rsid w:val="008663D4"/>
    <w:rsid w:val="0088562D"/>
    <w:rsid w:val="0088616D"/>
    <w:rsid w:val="00886721"/>
    <w:rsid w:val="0089094E"/>
    <w:rsid w:val="00894984"/>
    <w:rsid w:val="00894B47"/>
    <w:rsid w:val="008A0296"/>
    <w:rsid w:val="008A05F4"/>
    <w:rsid w:val="008A11CD"/>
    <w:rsid w:val="008A3250"/>
    <w:rsid w:val="008A6222"/>
    <w:rsid w:val="008B5F87"/>
    <w:rsid w:val="008B6608"/>
    <w:rsid w:val="008D6670"/>
    <w:rsid w:val="008E6479"/>
    <w:rsid w:val="008E68EB"/>
    <w:rsid w:val="008E78E9"/>
    <w:rsid w:val="00907AF5"/>
    <w:rsid w:val="00911C40"/>
    <w:rsid w:val="00913B33"/>
    <w:rsid w:val="00914832"/>
    <w:rsid w:val="009176B4"/>
    <w:rsid w:val="00922CF2"/>
    <w:rsid w:val="00922EA5"/>
    <w:rsid w:val="00930299"/>
    <w:rsid w:val="0093707C"/>
    <w:rsid w:val="009410D7"/>
    <w:rsid w:val="00945EA6"/>
    <w:rsid w:val="009544C5"/>
    <w:rsid w:val="00955667"/>
    <w:rsid w:val="00960E14"/>
    <w:rsid w:val="00962779"/>
    <w:rsid w:val="0097608F"/>
    <w:rsid w:val="009913F7"/>
    <w:rsid w:val="0099175D"/>
    <w:rsid w:val="009917B8"/>
    <w:rsid w:val="00994030"/>
    <w:rsid w:val="009951F0"/>
    <w:rsid w:val="00996CBE"/>
    <w:rsid w:val="009A2FAA"/>
    <w:rsid w:val="009B0DC9"/>
    <w:rsid w:val="009B13D5"/>
    <w:rsid w:val="009C27FF"/>
    <w:rsid w:val="009C5140"/>
    <w:rsid w:val="009C6454"/>
    <w:rsid w:val="009D0063"/>
    <w:rsid w:val="009D07E1"/>
    <w:rsid w:val="009D2D48"/>
    <w:rsid w:val="009D3A37"/>
    <w:rsid w:val="009D638C"/>
    <w:rsid w:val="009D7055"/>
    <w:rsid w:val="009D7187"/>
    <w:rsid w:val="009E0444"/>
    <w:rsid w:val="009F35E6"/>
    <w:rsid w:val="00A05536"/>
    <w:rsid w:val="00A11318"/>
    <w:rsid w:val="00A12C97"/>
    <w:rsid w:val="00A14293"/>
    <w:rsid w:val="00A24B51"/>
    <w:rsid w:val="00A24BA3"/>
    <w:rsid w:val="00A30E90"/>
    <w:rsid w:val="00A4556E"/>
    <w:rsid w:val="00A458DF"/>
    <w:rsid w:val="00A614D6"/>
    <w:rsid w:val="00A639AA"/>
    <w:rsid w:val="00A644BC"/>
    <w:rsid w:val="00A73411"/>
    <w:rsid w:val="00A85148"/>
    <w:rsid w:val="00A87532"/>
    <w:rsid w:val="00A947E6"/>
    <w:rsid w:val="00AA347B"/>
    <w:rsid w:val="00AB3CB8"/>
    <w:rsid w:val="00AB6392"/>
    <w:rsid w:val="00AB7EAB"/>
    <w:rsid w:val="00AC1668"/>
    <w:rsid w:val="00AC6648"/>
    <w:rsid w:val="00AD7843"/>
    <w:rsid w:val="00AD7E2A"/>
    <w:rsid w:val="00AF5736"/>
    <w:rsid w:val="00B014BB"/>
    <w:rsid w:val="00B030D4"/>
    <w:rsid w:val="00B14A58"/>
    <w:rsid w:val="00B15863"/>
    <w:rsid w:val="00B25B67"/>
    <w:rsid w:val="00B42A2C"/>
    <w:rsid w:val="00B433FD"/>
    <w:rsid w:val="00B465BE"/>
    <w:rsid w:val="00B50811"/>
    <w:rsid w:val="00B5191C"/>
    <w:rsid w:val="00B5326B"/>
    <w:rsid w:val="00B56C1E"/>
    <w:rsid w:val="00B728E9"/>
    <w:rsid w:val="00B73BC0"/>
    <w:rsid w:val="00B8741D"/>
    <w:rsid w:val="00B93888"/>
    <w:rsid w:val="00B965D7"/>
    <w:rsid w:val="00BA7518"/>
    <w:rsid w:val="00BB0BA1"/>
    <w:rsid w:val="00BB386A"/>
    <w:rsid w:val="00BB5972"/>
    <w:rsid w:val="00BE0411"/>
    <w:rsid w:val="00BE390D"/>
    <w:rsid w:val="00BE7176"/>
    <w:rsid w:val="00BE791D"/>
    <w:rsid w:val="00BF5491"/>
    <w:rsid w:val="00C007F3"/>
    <w:rsid w:val="00C02840"/>
    <w:rsid w:val="00C03B4B"/>
    <w:rsid w:val="00C1194C"/>
    <w:rsid w:val="00C1585C"/>
    <w:rsid w:val="00C22E6A"/>
    <w:rsid w:val="00C23A50"/>
    <w:rsid w:val="00C335A5"/>
    <w:rsid w:val="00C33FBF"/>
    <w:rsid w:val="00C4414D"/>
    <w:rsid w:val="00C450F7"/>
    <w:rsid w:val="00C4618E"/>
    <w:rsid w:val="00C471E8"/>
    <w:rsid w:val="00C56C5B"/>
    <w:rsid w:val="00C56F81"/>
    <w:rsid w:val="00C572C7"/>
    <w:rsid w:val="00C62390"/>
    <w:rsid w:val="00C635AE"/>
    <w:rsid w:val="00C7269B"/>
    <w:rsid w:val="00C80AF4"/>
    <w:rsid w:val="00C94ACE"/>
    <w:rsid w:val="00CA5C56"/>
    <w:rsid w:val="00CC39DA"/>
    <w:rsid w:val="00CC6F8F"/>
    <w:rsid w:val="00CD07BE"/>
    <w:rsid w:val="00CD22C3"/>
    <w:rsid w:val="00CD7ACB"/>
    <w:rsid w:val="00CF5587"/>
    <w:rsid w:val="00CF5E1C"/>
    <w:rsid w:val="00D047C6"/>
    <w:rsid w:val="00D04E7B"/>
    <w:rsid w:val="00D166AF"/>
    <w:rsid w:val="00D16C27"/>
    <w:rsid w:val="00D21B15"/>
    <w:rsid w:val="00D2594B"/>
    <w:rsid w:val="00D4491D"/>
    <w:rsid w:val="00D543C6"/>
    <w:rsid w:val="00D71EF0"/>
    <w:rsid w:val="00D737EB"/>
    <w:rsid w:val="00D7388B"/>
    <w:rsid w:val="00D776F3"/>
    <w:rsid w:val="00D828DA"/>
    <w:rsid w:val="00DB0262"/>
    <w:rsid w:val="00DB4407"/>
    <w:rsid w:val="00DC32DE"/>
    <w:rsid w:val="00DC4D33"/>
    <w:rsid w:val="00DE09B2"/>
    <w:rsid w:val="00DE1A62"/>
    <w:rsid w:val="00DE2259"/>
    <w:rsid w:val="00DF5B84"/>
    <w:rsid w:val="00E00C36"/>
    <w:rsid w:val="00E044D2"/>
    <w:rsid w:val="00E063F2"/>
    <w:rsid w:val="00E4446E"/>
    <w:rsid w:val="00E46E14"/>
    <w:rsid w:val="00E46FF2"/>
    <w:rsid w:val="00E53D14"/>
    <w:rsid w:val="00E702DE"/>
    <w:rsid w:val="00E72351"/>
    <w:rsid w:val="00E76D1F"/>
    <w:rsid w:val="00E76E26"/>
    <w:rsid w:val="00E9085A"/>
    <w:rsid w:val="00EA74B3"/>
    <w:rsid w:val="00EB5867"/>
    <w:rsid w:val="00EB5CD6"/>
    <w:rsid w:val="00EC3312"/>
    <w:rsid w:val="00ED23A5"/>
    <w:rsid w:val="00EE1A52"/>
    <w:rsid w:val="00EE3741"/>
    <w:rsid w:val="00EE3FCE"/>
    <w:rsid w:val="00EE56D8"/>
    <w:rsid w:val="00EE7194"/>
    <w:rsid w:val="00F06D5A"/>
    <w:rsid w:val="00F120AD"/>
    <w:rsid w:val="00F21F40"/>
    <w:rsid w:val="00F27F4A"/>
    <w:rsid w:val="00F36B05"/>
    <w:rsid w:val="00F47FED"/>
    <w:rsid w:val="00F56367"/>
    <w:rsid w:val="00F64FC4"/>
    <w:rsid w:val="00F67BD3"/>
    <w:rsid w:val="00F736EC"/>
    <w:rsid w:val="00F87419"/>
    <w:rsid w:val="00FA572B"/>
    <w:rsid w:val="00FC2746"/>
    <w:rsid w:val="00FD111B"/>
    <w:rsid w:val="00FD11B9"/>
    <w:rsid w:val="00FD1C25"/>
    <w:rsid w:val="00FD23B3"/>
    <w:rsid w:val="00FD56C3"/>
    <w:rsid w:val="00FF08C0"/>
    <w:rsid w:val="00FF1D5E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8E9DF"/>
  <w15:docId w15:val="{679CA72A-3C8B-436E-8A20-709096E2E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4814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0D3DC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D3DC8"/>
    <w:rPr>
      <w:color w:val="800080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2830FD"/>
  </w:style>
  <w:style w:type="paragraph" w:styleId="Bibliography">
    <w:name w:val="Bibliography"/>
    <w:basedOn w:val="Normal"/>
    <w:next w:val="Normal"/>
    <w:uiPriority w:val="37"/>
    <w:unhideWhenUsed/>
    <w:rsid w:val="00535B82"/>
    <w:pPr>
      <w:tabs>
        <w:tab w:val="left" w:pos="384"/>
      </w:tabs>
      <w:spacing w:after="0" w:line="240" w:lineRule="auto"/>
      <w:ind w:left="384" w:hanging="3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9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6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6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8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298603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81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5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07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8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4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8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60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99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73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48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64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7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4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26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4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4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4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1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647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22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6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9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0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7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56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1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0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52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3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15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9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69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6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1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3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9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94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84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10" Type="http://schemas.openxmlformats.org/officeDocument/2006/relationships/footer" Target="footer2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21</TotalTime>
  <Pages>1</Pages>
  <Words>1055</Words>
  <Characters>601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ative Models</vt:lpstr>
    </vt:vector>
  </TitlesOfParts>
  <Company/>
  <LinksUpToDate>false</LinksUpToDate>
  <CharactersWithSpaces>7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tive Models</dc:title>
  <dc:subject/>
  <dc:creator>Parham Zilouchian</dc:creator>
  <cp:keywords/>
  <dc:description/>
  <cp:lastModifiedBy>Mohammadhossein Nezhadhendi</cp:lastModifiedBy>
  <cp:revision>67</cp:revision>
  <cp:lastPrinted>2023-10-15T04:01:00Z</cp:lastPrinted>
  <dcterms:created xsi:type="dcterms:W3CDTF">2022-09-27T13:25:00Z</dcterms:created>
  <dcterms:modified xsi:type="dcterms:W3CDTF">2023-10-15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3"&gt;&lt;session id="5GvLkvMT"/&gt;&lt;style id="http://www.zotero.org/styles/ieee" locale="en-US" hasBibliography="1" bibliographyStyleHasBeenSet="1"/&gt;&lt;prefs&gt;&lt;pref name="fieldType" value="Field"/&gt;&lt;pref name="automaticJour</vt:lpwstr>
  </property>
  <property fmtid="{D5CDD505-2E9C-101B-9397-08002B2CF9AE}" pid="3" name="ZOTERO_PREF_2">
    <vt:lpwstr>nalAbbreviations" value="true"/&gt;&lt;/prefs&gt;&lt;/data&gt;</vt:lpwstr>
  </property>
</Properties>
</file>